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2A4912" w14:textId="0EB7DACB" w:rsidR="00121A2F" w:rsidRPr="00121A2F" w:rsidRDefault="00121A2F" w:rsidP="00121A2F">
      <w:pPr>
        <w:pStyle w:val="Heading1"/>
        <w:shd w:val="clear" w:color="auto" w:fill="FFFFFF"/>
        <w:spacing w:before="315" w:after="158"/>
        <w:jc w:val="center"/>
      </w:pPr>
      <w:bookmarkStart w:id="0" w:name="_Hlk151136396"/>
      <w:r w:rsidRPr="00121A2F">
        <w:t xml:space="preserve">Entity Framework Core Regular Exam - </w:t>
      </w:r>
      <w:r w:rsidR="00371897">
        <w:t>9</w:t>
      </w:r>
      <w:r w:rsidRPr="00121A2F">
        <w:t xml:space="preserve"> August 2024</w:t>
      </w:r>
    </w:p>
    <w:p w14:paraId="06E6394E" w14:textId="719EAAB3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50AE23A5" w:rsidR="00273184" w:rsidRDefault="00706375" w:rsidP="00273184">
      <w:pPr>
        <w:pStyle w:val="Heading1"/>
        <w:jc w:val="center"/>
        <w:rPr>
          <w:noProof/>
        </w:rPr>
      </w:pPr>
      <w:r>
        <w:rPr>
          <w:noProof/>
        </w:rPr>
        <w:t>NetPay</w:t>
      </w:r>
    </w:p>
    <w:p w14:paraId="092790DE" w14:textId="77777777" w:rsidR="0012328D" w:rsidRPr="004530B9" w:rsidRDefault="0012328D" w:rsidP="0012328D">
      <w:pPr>
        <w:rPr>
          <w:lang w:val="bg-BG"/>
        </w:rPr>
      </w:pPr>
    </w:p>
    <w:p w14:paraId="4F6B9DC5" w14:textId="714EE2A2" w:rsidR="00273184" w:rsidRPr="009C06BC" w:rsidRDefault="00ED4E26" w:rsidP="00273184">
      <w:pPr>
        <w:jc w:val="center"/>
      </w:pPr>
      <w:r w:rsidRPr="00ED4E26">
        <w:rPr>
          <w:noProof/>
        </w:rPr>
        <w:drawing>
          <wp:inline distT="0" distB="0" distL="0" distR="0" wp14:anchorId="623BB5F5" wp14:editId="01FA1045">
            <wp:extent cx="5810250" cy="3238500"/>
            <wp:effectExtent l="0" t="0" r="0" b="0"/>
            <wp:docPr id="146937912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0BD54EB1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706375">
        <w:rPr>
          <w:rStyle w:val="CodeChar"/>
        </w:rPr>
        <w:t>NetPay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="00154776">
        <w:t xml:space="preserve">the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E1CC9F9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bookmarkStart w:id="2" w:name="_Hlk105614305"/>
      <w:r w:rsidRPr="009C06BC">
        <w:t>Model Definition (</w:t>
      </w:r>
      <w:r w:rsidR="009F612D">
        <w:t>6</w:t>
      </w:r>
      <w:r w:rsidRPr="009C06BC">
        <w:t>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615F5A8E" w14:textId="77777777" w:rsidR="00780A29" w:rsidRPr="001B3C71" w:rsidRDefault="00780A29" w:rsidP="00780A29">
      <w:pPr>
        <w:pStyle w:val="Heading3"/>
      </w:pPr>
      <w:r>
        <w:lastRenderedPageBreak/>
        <w:t>Household</w:t>
      </w:r>
    </w:p>
    <w:p w14:paraId="2221D500" w14:textId="77777777" w:rsidR="00780A29" w:rsidRDefault="00780A29" w:rsidP="00780A29">
      <w:pPr>
        <w:pStyle w:val="ListParagraph"/>
        <w:numPr>
          <w:ilvl w:val="0"/>
          <w:numId w:val="3"/>
        </w:numPr>
        <w:rPr>
          <w:b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80A29">
        <w:rPr>
          <w:rStyle w:val="CodeChar"/>
          <w:bCs/>
        </w:rPr>
        <w:t>integer</w:t>
      </w:r>
      <w:r w:rsidRPr="007970EC">
        <w:t xml:space="preserve">, </w:t>
      </w:r>
      <w:r w:rsidRPr="007970EC">
        <w:rPr>
          <w:b/>
        </w:rPr>
        <w:t>Primary Key</w:t>
      </w:r>
    </w:p>
    <w:p w14:paraId="06F52B8F" w14:textId="77777777" w:rsidR="00780A29" w:rsidRPr="00715CF0" w:rsidRDefault="00780A29" w:rsidP="00780A29">
      <w:pPr>
        <w:pStyle w:val="ListParagraph"/>
        <w:numPr>
          <w:ilvl w:val="0"/>
          <w:numId w:val="3"/>
        </w:numPr>
        <w:rPr>
          <w:b/>
        </w:rPr>
      </w:pPr>
      <w:r w:rsidRPr="00495808">
        <w:rPr>
          <w:rStyle w:val="CodeChar"/>
          <w:bCs/>
        </w:rPr>
        <w:t>ContactPerson</w:t>
      </w:r>
      <w:r>
        <w:rPr>
          <w:b/>
        </w:rPr>
        <w:t xml:space="preserve"> -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5</w:t>
      </w:r>
      <w:r w:rsidRPr="007970EC">
        <w:rPr>
          <w:b/>
        </w:rPr>
        <w:t xml:space="preserve">, </w:t>
      </w:r>
      <w:r>
        <w:rPr>
          <w:b/>
        </w:rPr>
        <w:t>5</w:t>
      </w:r>
      <w:r w:rsidRPr="007970EC">
        <w:rPr>
          <w:b/>
        </w:rPr>
        <w:t>0]</w:t>
      </w:r>
      <w:r w:rsidRPr="00715CF0">
        <w:rPr>
          <w:b/>
        </w:rPr>
        <w:t xml:space="preserve"> (required)</w:t>
      </w:r>
    </w:p>
    <w:p w14:paraId="0694B62A" w14:textId="623F84B2" w:rsidR="00780A29" w:rsidRPr="007970EC" w:rsidRDefault="00780A29" w:rsidP="00780A29">
      <w:pPr>
        <w:pStyle w:val="ListParagraph"/>
        <w:numPr>
          <w:ilvl w:val="0"/>
          <w:numId w:val="3"/>
        </w:numPr>
      </w:pPr>
      <w:r>
        <w:rPr>
          <w:rStyle w:val="CodeChar"/>
        </w:rPr>
        <w:t>Email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6</w:t>
      </w:r>
      <w:r w:rsidRPr="007970EC">
        <w:rPr>
          <w:b/>
        </w:rPr>
        <w:t xml:space="preserve">, </w:t>
      </w:r>
      <w:r>
        <w:rPr>
          <w:b/>
        </w:rPr>
        <w:t>8</w:t>
      </w:r>
      <w:r w:rsidRPr="007970EC">
        <w:rPr>
          <w:b/>
        </w:rPr>
        <w:t>0]</w:t>
      </w:r>
      <w:r w:rsidR="0024712F">
        <w:rPr>
          <w:b/>
        </w:rPr>
        <w:t xml:space="preserve"> (not required)</w:t>
      </w:r>
    </w:p>
    <w:p w14:paraId="121D18FE" w14:textId="77777777" w:rsidR="00780A29" w:rsidRDefault="00780A29" w:rsidP="00780A29">
      <w:pPr>
        <w:pStyle w:val="ListParagraph"/>
        <w:numPr>
          <w:ilvl w:val="0"/>
          <w:numId w:val="3"/>
        </w:numPr>
      </w:pPr>
      <w:r>
        <w:rPr>
          <w:rStyle w:val="CodeChar"/>
        </w:rPr>
        <w:t>PhoneNumber</w:t>
      </w:r>
      <w:r w:rsidRPr="007970EC">
        <w:t xml:space="preserve"> – </w:t>
      </w:r>
      <w:r w:rsidRPr="00780A29">
        <w:rPr>
          <w:b/>
          <w:bCs/>
        </w:rPr>
        <w:t>text</w:t>
      </w:r>
      <w:r w:rsidRPr="007970EC">
        <w:t xml:space="preserve"> with </w:t>
      </w:r>
      <w:r w:rsidRPr="00413906">
        <w:rPr>
          <w:b/>
          <w:bCs/>
        </w:rPr>
        <w:t>length</w:t>
      </w:r>
      <w:r w:rsidRPr="007970EC">
        <w:t xml:space="preserve"> </w:t>
      </w:r>
      <w:r>
        <w:rPr>
          <w:b/>
        </w:rPr>
        <w:t>15</w:t>
      </w:r>
      <w:r w:rsidRPr="007970EC">
        <w:rPr>
          <w:b/>
        </w:rPr>
        <w:t xml:space="preserve">. </w:t>
      </w:r>
      <w:r w:rsidRPr="00715CF0">
        <w:rPr>
          <w:b/>
        </w:rPr>
        <w:t>(required)</w:t>
      </w:r>
    </w:p>
    <w:p w14:paraId="01547070" w14:textId="77777777" w:rsidR="00780A29" w:rsidRPr="001B049D" w:rsidRDefault="00780A29" w:rsidP="00780A29">
      <w:pPr>
        <w:pStyle w:val="ListParagraph"/>
        <w:numPr>
          <w:ilvl w:val="1"/>
          <w:numId w:val="3"/>
        </w:numPr>
      </w:pPr>
      <w:r w:rsidRPr="00495808">
        <w:rPr>
          <w:bCs/>
        </w:rPr>
        <w:t xml:space="preserve">The phone number must </w:t>
      </w:r>
      <w:r w:rsidRPr="00495808">
        <w:rPr>
          <w:b/>
        </w:rPr>
        <w:t>start with a plus sign</w:t>
      </w:r>
      <w:r w:rsidRPr="00495808">
        <w:rPr>
          <w:bCs/>
        </w:rPr>
        <w:t xml:space="preserve">, followed by </w:t>
      </w:r>
      <w:r w:rsidRPr="00495808">
        <w:rPr>
          <w:b/>
        </w:rPr>
        <w:t>exactly three digits</w:t>
      </w:r>
      <w:r w:rsidRPr="00495808">
        <w:rPr>
          <w:bCs/>
        </w:rPr>
        <w:t xml:space="preserve"> for the country code, a </w:t>
      </w:r>
      <w:r w:rsidRPr="00495808">
        <w:rPr>
          <w:b/>
        </w:rPr>
        <w:t>slash</w:t>
      </w:r>
      <w:r w:rsidRPr="00495808">
        <w:rPr>
          <w:bCs/>
        </w:rPr>
        <w:t xml:space="preserve">, </w:t>
      </w:r>
      <w:r w:rsidRPr="00495808">
        <w:rPr>
          <w:b/>
        </w:rPr>
        <w:t>exactly three digits</w:t>
      </w:r>
      <w:r w:rsidRPr="00495808">
        <w:rPr>
          <w:bCs/>
        </w:rPr>
        <w:t xml:space="preserve"> for the area or service provider code, a </w:t>
      </w:r>
      <w:r w:rsidRPr="00495808">
        <w:rPr>
          <w:b/>
        </w:rPr>
        <w:t>dash</w:t>
      </w:r>
      <w:r w:rsidRPr="00495808">
        <w:rPr>
          <w:bCs/>
        </w:rPr>
        <w:t xml:space="preserve">, and </w:t>
      </w:r>
      <w:r w:rsidRPr="00495808">
        <w:rPr>
          <w:b/>
        </w:rPr>
        <w:t>exactly six digits</w:t>
      </w:r>
      <w:r w:rsidRPr="00495808">
        <w:rPr>
          <w:bCs/>
        </w:rPr>
        <w:t xml:space="preserve"> for the subscriber number</w:t>
      </w:r>
      <w:r>
        <w:rPr>
          <w:bCs/>
        </w:rPr>
        <w:t xml:space="preserve">: </w:t>
      </w:r>
    </w:p>
    <w:p w14:paraId="1F6A39F4" w14:textId="77777777" w:rsidR="00780A29" w:rsidRPr="00495808" w:rsidRDefault="00780A29" w:rsidP="00780A29">
      <w:pPr>
        <w:pStyle w:val="ListParagraph"/>
        <w:numPr>
          <w:ilvl w:val="2"/>
          <w:numId w:val="3"/>
        </w:numPr>
      </w:pPr>
      <w:r>
        <w:rPr>
          <w:bCs/>
        </w:rPr>
        <w:t xml:space="preserve">Example -&gt; </w:t>
      </w:r>
      <w:r w:rsidRPr="004F3437">
        <w:rPr>
          <w:rFonts w:ascii="Cascadia Mono" w:hAnsi="Cascadia Mono" w:cs="Cascadia Mono"/>
          <w:b/>
          <w:bCs/>
          <w:color w:val="000000"/>
          <w:sz w:val="19"/>
          <w:szCs w:val="19"/>
        </w:rPr>
        <w:t>+</w:t>
      </w:r>
      <w:r>
        <w:rPr>
          <w:rFonts w:ascii="Cascadia Mono" w:hAnsi="Cascadia Mono" w:cs="Cascadia Mono"/>
          <w:b/>
          <w:bCs/>
          <w:color w:val="000000"/>
          <w:sz w:val="19"/>
          <w:szCs w:val="19"/>
        </w:rPr>
        <w:t>144/123-123456</w:t>
      </w:r>
      <w:r>
        <w:rPr>
          <w:bCs/>
        </w:rPr>
        <w:t xml:space="preserve"> </w:t>
      </w:r>
    </w:p>
    <w:p w14:paraId="493E0122" w14:textId="27CACCE8" w:rsidR="00780A29" w:rsidRPr="007C264F" w:rsidRDefault="00780A29" w:rsidP="00780A29">
      <w:pPr>
        <w:pStyle w:val="ListParagraph"/>
        <w:numPr>
          <w:ilvl w:val="2"/>
          <w:numId w:val="3"/>
        </w:numPr>
      </w:pPr>
      <w:r w:rsidRPr="007370D8">
        <w:rPr>
          <w:b/>
          <w:bCs/>
        </w:rPr>
        <w:t>Use</w:t>
      </w:r>
      <w:r>
        <w:t xml:space="preserve"> the following string </w:t>
      </w:r>
      <w:r w:rsidRPr="007370D8">
        <w:rPr>
          <w:b/>
          <w:bCs/>
        </w:rPr>
        <w:t>for</w:t>
      </w:r>
      <w:r>
        <w:t xml:space="preserve"> correct </w:t>
      </w:r>
      <w:r w:rsidRPr="007370D8">
        <w:rPr>
          <w:b/>
          <w:bCs/>
        </w:rPr>
        <w:t>validation</w:t>
      </w:r>
      <w:r>
        <w:t xml:space="preserve">: </w:t>
      </w:r>
      <w:r w:rsidR="00675348" w:rsidRPr="00675348">
        <w:rPr>
          <w:rFonts w:ascii="Consolas" w:hAnsi="Consolas"/>
        </w:rPr>
        <w:t>@</w:t>
      </w:r>
      <w:r w:rsidRPr="007370D8">
        <w:rPr>
          <w:b/>
          <w:bCs/>
        </w:rPr>
        <w:t>"</w:t>
      </w:r>
      <w:r w:rsidRPr="007370D8">
        <w:rPr>
          <w:rFonts w:ascii="Consolas" w:hAnsi="Consolas"/>
        </w:rPr>
        <w:t>^\+\d{3}/\d{3}-\d{6}$</w:t>
      </w:r>
      <w:r w:rsidRPr="007370D8">
        <w:rPr>
          <w:b/>
          <w:bCs/>
        </w:rPr>
        <w:t>"</w:t>
      </w:r>
    </w:p>
    <w:p w14:paraId="5736837E" w14:textId="5A642F2F" w:rsidR="00780A29" w:rsidRPr="00780A29" w:rsidRDefault="00780A29" w:rsidP="00495808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t>Expen</w:t>
      </w:r>
      <w:r w:rsidR="001E72AE">
        <w:rPr>
          <w:rStyle w:val="CodeChar"/>
        </w:rPr>
        <w:t>s</w:t>
      </w:r>
      <w:r>
        <w:rPr>
          <w:rStyle w:val="CodeChar"/>
        </w:rPr>
        <w:t>es -</w:t>
      </w:r>
      <w:r w:rsidRPr="00154776">
        <w:rPr>
          <w:rStyle w:val="CodeChar"/>
          <w:b w:val="0"/>
          <w:bCs/>
        </w:rPr>
        <w:t xml:space="preserve"> a</w:t>
      </w:r>
      <w:r>
        <w:rPr>
          <w:rStyle w:val="CodeChar"/>
        </w:rPr>
        <w:t xml:space="preserve"> </w:t>
      </w:r>
      <w:r w:rsidRPr="00171456">
        <w:t xml:space="preserve">collection of type </w:t>
      </w:r>
      <w:r w:rsidRPr="00780A29">
        <w:rPr>
          <w:rStyle w:val="CodeChar"/>
        </w:rPr>
        <w:t>Expen</w:t>
      </w:r>
      <w:r w:rsidR="00CE42DA">
        <w:rPr>
          <w:rStyle w:val="CodeChar"/>
        </w:rPr>
        <w:t>s</w:t>
      </w:r>
      <w:r w:rsidRPr="00780A29">
        <w:rPr>
          <w:rStyle w:val="CodeChar"/>
        </w:rPr>
        <w:t>e</w:t>
      </w:r>
    </w:p>
    <w:p w14:paraId="245FA5F2" w14:textId="6B6E1254" w:rsidR="00495808" w:rsidRDefault="00495808" w:rsidP="00495808">
      <w:pPr>
        <w:pStyle w:val="Heading3"/>
      </w:pPr>
      <w:r>
        <w:t>Expen</w:t>
      </w:r>
      <w:r w:rsidR="001E72AE">
        <w:t>se</w:t>
      </w:r>
    </w:p>
    <w:p w14:paraId="046DEBC4" w14:textId="77777777" w:rsidR="00495808" w:rsidRPr="00017507" w:rsidRDefault="00495808" w:rsidP="00495808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80A29">
        <w:rPr>
          <w:rStyle w:val="CodeChar"/>
          <w:bCs/>
        </w:rPr>
        <w:t>integer</w:t>
      </w:r>
      <w:r w:rsidRPr="007970EC">
        <w:t xml:space="preserve">, </w:t>
      </w:r>
      <w:r w:rsidRPr="007970EC">
        <w:rPr>
          <w:b/>
        </w:rPr>
        <w:t>Primary Key</w:t>
      </w:r>
    </w:p>
    <w:p w14:paraId="07FA702F" w14:textId="1197C3FD" w:rsidR="00495808" w:rsidRPr="00495808" w:rsidRDefault="00495808" w:rsidP="00495808">
      <w:pPr>
        <w:pStyle w:val="ListParagraph"/>
        <w:numPr>
          <w:ilvl w:val="0"/>
          <w:numId w:val="3"/>
        </w:numPr>
      </w:pPr>
      <w:r w:rsidRPr="00495808">
        <w:rPr>
          <w:rStyle w:val="CodeChar"/>
          <w:bCs/>
        </w:rPr>
        <w:t>Expen</w:t>
      </w:r>
      <w:r w:rsidR="00CE42DA">
        <w:rPr>
          <w:rStyle w:val="CodeChar"/>
          <w:bCs/>
        </w:rPr>
        <w:t>s</w:t>
      </w:r>
      <w:r w:rsidRPr="00495808">
        <w:rPr>
          <w:rStyle w:val="CodeChar"/>
          <w:bCs/>
        </w:rPr>
        <w:t>eName</w:t>
      </w:r>
      <w:r>
        <w:rPr>
          <w:b/>
        </w:rPr>
        <w:t xml:space="preserve"> 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5</w:t>
      </w:r>
      <w:r w:rsidRPr="007970EC">
        <w:rPr>
          <w:b/>
        </w:rPr>
        <w:t xml:space="preserve">, </w:t>
      </w:r>
      <w:r>
        <w:rPr>
          <w:b/>
        </w:rPr>
        <w:t>5</w:t>
      </w:r>
      <w:r w:rsidRPr="007970EC">
        <w:rPr>
          <w:b/>
        </w:rPr>
        <w:t>0]</w:t>
      </w:r>
      <w:r w:rsidRPr="00715CF0">
        <w:rPr>
          <w:b/>
        </w:rPr>
        <w:t xml:space="preserve"> (required)</w:t>
      </w:r>
    </w:p>
    <w:p w14:paraId="79ACAEED" w14:textId="4392CF63" w:rsidR="00495808" w:rsidRPr="00495808" w:rsidRDefault="00495808" w:rsidP="00495808">
      <w:pPr>
        <w:pStyle w:val="ListParagraph"/>
        <w:numPr>
          <w:ilvl w:val="0"/>
          <w:numId w:val="3"/>
        </w:numPr>
      </w:pPr>
      <w:r w:rsidRPr="00495808">
        <w:rPr>
          <w:rStyle w:val="CodeChar"/>
        </w:rPr>
        <w:t>Amount</w:t>
      </w:r>
      <w:r>
        <w:rPr>
          <w:b/>
        </w:rPr>
        <w:t xml:space="preserve"> - </w:t>
      </w:r>
      <w:r>
        <w:t xml:space="preserve">a </w:t>
      </w:r>
      <w:r w:rsidRPr="00780A29">
        <w:rPr>
          <w:rStyle w:val="CodeChar"/>
          <w:bCs/>
        </w:rPr>
        <w:t>decimal</w:t>
      </w:r>
      <w:r w:rsidRPr="004346AB">
        <w:rPr>
          <w:rStyle w:val="CodeChar"/>
          <w:rFonts w:asciiTheme="minorHAnsi" w:hAnsiTheme="minorHAnsi"/>
          <w:noProof w:val="0"/>
        </w:rPr>
        <w:t xml:space="preserve"> value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="0024712F">
        <w:rPr>
          <w:rStyle w:val="CodeChar"/>
          <w:rFonts w:asciiTheme="minorHAnsi" w:hAnsiTheme="minorHAnsi"/>
          <w:b w:val="0"/>
          <w:noProof w:val="0"/>
        </w:rPr>
        <w:t xml:space="preserve">in the </w:t>
      </w:r>
      <w:r w:rsidR="0024712F" w:rsidRPr="0024712F">
        <w:rPr>
          <w:rStyle w:val="CodeChar"/>
          <w:rFonts w:asciiTheme="minorHAnsi" w:hAnsiTheme="minorHAnsi"/>
          <w:bCs/>
          <w:noProof w:val="0"/>
        </w:rPr>
        <w:t>range [0.01, 100 000]</w:t>
      </w:r>
      <w:r w:rsidRPr="00014971">
        <w:rPr>
          <w:rStyle w:val="CodeChar"/>
          <w:rFonts w:asciiTheme="minorHAnsi" w:hAnsiTheme="minorHAnsi"/>
          <w:b w:val="0"/>
          <w:noProof w:val="0"/>
        </w:rPr>
        <w:t>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269C17BB" w14:textId="28F7DF33" w:rsidR="00495808" w:rsidRPr="00495808" w:rsidRDefault="00495808" w:rsidP="00495808">
      <w:pPr>
        <w:pStyle w:val="ListParagraph"/>
        <w:numPr>
          <w:ilvl w:val="0"/>
          <w:numId w:val="3"/>
        </w:numPr>
      </w:pPr>
      <w:r w:rsidRPr="00495808">
        <w:rPr>
          <w:rStyle w:val="CodeChar"/>
          <w:bCs/>
        </w:rPr>
        <w:t>DueDate</w:t>
      </w:r>
      <w:r w:rsidR="00780A29">
        <w:rPr>
          <w:b/>
        </w:rPr>
        <w:t xml:space="preserve"> - </w:t>
      </w:r>
      <w:r w:rsidRPr="00780A29">
        <w:rPr>
          <w:rStyle w:val="CodeChar"/>
          <w:bCs/>
        </w:rPr>
        <w:t>DateTime</w:t>
      </w:r>
      <w:r>
        <w:rPr>
          <w:b/>
        </w:rPr>
        <w:t xml:space="preserve"> (required)</w:t>
      </w:r>
    </w:p>
    <w:p w14:paraId="5E84B6A4" w14:textId="536BA072" w:rsidR="00495808" w:rsidRPr="00780A29" w:rsidRDefault="00495808" w:rsidP="007370D8">
      <w:pPr>
        <w:pStyle w:val="ListParagraph"/>
        <w:numPr>
          <w:ilvl w:val="0"/>
          <w:numId w:val="3"/>
        </w:numPr>
      </w:pPr>
      <w:r w:rsidRPr="00495808">
        <w:rPr>
          <w:rStyle w:val="CodeChar"/>
        </w:rPr>
        <w:t>PaymentStatus</w:t>
      </w:r>
      <w:r>
        <w:rPr>
          <w:b/>
        </w:rPr>
        <w:t xml:space="preserve"> – </w:t>
      </w:r>
      <w:proofErr w:type="spellStart"/>
      <w:r>
        <w:rPr>
          <w:b/>
        </w:rPr>
        <w:t>PaymentStatu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num</w:t>
      </w:r>
      <w:proofErr w:type="spellEnd"/>
      <w:r>
        <w:rPr>
          <w:b/>
        </w:rPr>
        <w:t xml:space="preserve"> (</w:t>
      </w:r>
      <w:r w:rsidR="00BD10CE">
        <w:rPr>
          <w:b/>
        </w:rPr>
        <w:t>Paid = 1, Unpaid, Overdue</w:t>
      </w:r>
      <w:r w:rsidR="007370D8">
        <w:rPr>
          <w:b/>
        </w:rPr>
        <w:t>, Expired</w:t>
      </w:r>
      <w:r>
        <w:rPr>
          <w:b/>
        </w:rPr>
        <w:t>)</w:t>
      </w:r>
      <w:r w:rsidR="007370D8">
        <w:rPr>
          <w:b/>
        </w:rPr>
        <w:t xml:space="preserve"> </w:t>
      </w:r>
      <w:r>
        <w:rPr>
          <w:b/>
        </w:rPr>
        <w:t>(</w:t>
      </w:r>
      <w:r w:rsidR="007370D8">
        <w:rPr>
          <w:b/>
        </w:rPr>
        <w:t>req</w:t>
      </w:r>
      <w:r w:rsidR="00164A33">
        <w:rPr>
          <w:b/>
        </w:rPr>
        <w:t>ui</w:t>
      </w:r>
      <w:r w:rsidR="007370D8">
        <w:rPr>
          <w:b/>
        </w:rPr>
        <w:t>red</w:t>
      </w:r>
      <w:r>
        <w:rPr>
          <w:b/>
        </w:rPr>
        <w:t>)</w:t>
      </w:r>
    </w:p>
    <w:p w14:paraId="2695DF7B" w14:textId="4729A2EA" w:rsidR="00780A29" w:rsidRPr="00780A29" w:rsidRDefault="00023B75" w:rsidP="007370D8">
      <w:pPr>
        <w:pStyle w:val="ListParagraph"/>
        <w:numPr>
          <w:ilvl w:val="0"/>
          <w:numId w:val="3"/>
        </w:numPr>
        <w:rPr>
          <w:rStyle w:val="CodeChar"/>
          <w:bCs/>
        </w:rPr>
      </w:pPr>
      <w:r>
        <w:rPr>
          <w:rStyle w:val="CodeChar"/>
          <w:bCs/>
        </w:rPr>
        <w:t>Household</w:t>
      </w:r>
      <w:r w:rsidR="00780A29" w:rsidRPr="00780A29">
        <w:rPr>
          <w:rStyle w:val="CodeChar"/>
          <w:bCs/>
        </w:rPr>
        <w:t>Id</w:t>
      </w:r>
      <w:r w:rsidR="00780A29">
        <w:rPr>
          <w:rStyle w:val="CodeChar"/>
          <w:bCs/>
        </w:rPr>
        <w:t xml:space="preserve"> - </w:t>
      </w:r>
      <w:r w:rsidR="00780A29" w:rsidRPr="00780A29">
        <w:rPr>
          <w:rStyle w:val="CodeChar"/>
        </w:rPr>
        <w:t>integer</w:t>
      </w:r>
      <w:r w:rsidR="00780A29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780A29" w:rsidRPr="00234F3E">
        <w:rPr>
          <w:rStyle w:val="CodeChar"/>
          <w:rFonts w:asciiTheme="minorHAnsi" w:hAnsiTheme="minorHAnsi"/>
          <w:noProof w:val="0"/>
        </w:rPr>
        <w:t>foreign key</w:t>
      </w:r>
      <w:r w:rsidR="00780A29">
        <w:rPr>
          <w:rStyle w:val="CodeChar"/>
          <w:rFonts w:asciiTheme="minorHAnsi" w:hAnsiTheme="minorHAnsi"/>
          <w:noProof w:val="0"/>
        </w:rPr>
        <w:t xml:space="preserve"> </w:t>
      </w:r>
      <w:r w:rsidR="00780A29" w:rsidRPr="004809F6">
        <w:rPr>
          <w:b/>
          <w:bCs/>
        </w:rPr>
        <w:t>(required)</w:t>
      </w:r>
    </w:p>
    <w:p w14:paraId="76D09B60" w14:textId="7DA97618" w:rsidR="00780A29" w:rsidRDefault="00023B75" w:rsidP="007370D8">
      <w:pPr>
        <w:pStyle w:val="ListParagraph"/>
        <w:numPr>
          <w:ilvl w:val="0"/>
          <w:numId w:val="3"/>
        </w:numPr>
        <w:rPr>
          <w:rStyle w:val="CodeChar"/>
          <w:bCs/>
        </w:rPr>
      </w:pPr>
      <w:r>
        <w:rPr>
          <w:rStyle w:val="CodeChar"/>
          <w:bCs/>
        </w:rPr>
        <w:t>Household</w:t>
      </w:r>
      <w:r w:rsidR="00780A29">
        <w:rPr>
          <w:rStyle w:val="CodeChar"/>
          <w:bCs/>
        </w:rPr>
        <w:t xml:space="preserve"> </w:t>
      </w:r>
      <w:r>
        <w:rPr>
          <w:rStyle w:val="CodeChar"/>
          <w:bCs/>
        </w:rPr>
        <w:t>–</w:t>
      </w:r>
      <w:r w:rsidR="00780A29">
        <w:rPr>
          <w:rStyle w:val="CodeChar"/>
          <w:bCs/>
        </w:rPr>
        <w:t xml:space="preserve"> </w:t>
      </w:r>
      <w:r>
        <w:rPr>
          <w:rStyle w:val="CodeChar"/>
          <w:bCs/>
        </w:rPr>
        <w:t>Household</w:t>
      </w:r>
    </w:p>
    <w:p w14:paraId="51F5ED24" w14:textId="77777777" w:rsidR="00023B75" w:rsidRPr="00780A29" w:rsidRDefault="00023B75" w:rsidP="00023B75">
      <w:pPr>
        <w:pStyle w:val="ListParagraph"/>
        <w:numPr>
          <w:ilvl w:val="0"/>
          <w:numId w:val="3"/>
        </w:numPr>
        <w:rPr>
          <w:rStyle w:val="CodeChar"/>
          <w:bCs/>
        </w:rPr>
      </w:pPr>
      <w:r w:rsidRPr="00780A29">
        <w:rPr>
          <w:rStyle w:val="CodeChar"/>
          <w:bCs/>
        </w:rPr>
        <w:t>ServiceId</w:t>
      </w:r>
      <w:r>
        <w:rPr>
          <w:rStyle w:val="CodeChar"/>
          <w:bCs/>
        </w:rPr>
        <w:t xml:space="preserve"> - </w:t>
      </w:r>
      <w:r w:rsidRPr="00780A29">
        <w:rPr>
          <w:rStyle w:val="CodeChar"/>
        </w:rPr>
        <w:t>integer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234F3E">
        <w:rPr>
          <w:rStyle w:val="CodeChar"/>
          <w:rFonts w:asciiTheme="minorHAnsi" w:hAnsiTheme="minorHAnsi"/>
          <w:noProof w:val="0"/>
        </w:rPr>
        <w:t>foreign key</w:t>
      </w:r>
      <w:r>
        <w:rPr>
          <w:rStyle w:val="CodeChar"/>
          <w:rFonts w:asciiTheme="minorHAnsi" w:hAnsiTheme="minorHAnsi"/>
          <w:noProof w:val="0"/>
        </w:rPr>
        <w:t xml:space="preserve"> </w:t>
      </w:r>
      <w:r w:rsidRPr="004809F6">
        <w:rPr>
          <w:b/>
          <w:bCs/>
        </w:rPr>
        <w:t>(required)</w:t>
      </w:r>
    </w:p>
    <w:p w14:paraId="35CFA9BF" w14:textId="1BC8CCF6" w:rsidR="00023B75" w:rsidRPr="00023B75" w:rsidRDefault="00023B75" w:rsidP="00023B75">
      <w:pPr>
        <w:pStyle w:val="ListParagraph"/>
        <w:numPr>
          <w:ilvl w:val="0"/>
          <w:numId w:val="3"/>
        </w:numPr>
        <w:rPr>
          <w:rStyle w:val="CodeChar"/>
          <w:bCs/>
        </w:rPr>
      </w:pPr>
      <w:r w:rsidRPr="00780A29">
        <w:rPr>
          <w:rStyle w:val="CodeChar"/>
          <w:bCs/>
        </w:rPr>
        <w:t>Service</w:t>
      </w:r>
      <w:r>
        <w:rPr>
          <w:rStyle w:val="CodeChar"/>
          <w:bCs/>
        </w:rPr>
        <w:t xml:space="preserve"> - Service</w:t>
      </w:r>
    </w:p>
    <w:p w14:paraId="74C137C6" w14:textId="3D371260" w:rsidR="00273184" w:rsidRDefault="00780A29" w:rsidP="00273184">
      <w:pPr>
        <w:pStyle w:val="Heading3"/>
      </w:pPr>
      <w:r>
        <w:t>Service</w:t>
      </w:r>
    </w:p>
    <w:p w14:paraId="3385A5A2" w14:textId="5B1515AD" w:rsidR="00273184" w:rsidRPr="00017507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36BD49C6" w14:textId="53AE41AB" w:rsidR="00273184" w:rsidRPr="00017507" w:rsidRDefault="00780A29" w:rsidP="00023B75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bCs/>
        </w:rPr>
        <w:t>Service</w:t>
      </w:r>
      <w:r w:rsidRPr="00495808">
        <w:rPr>
          <w:rStyle w:val="CodeChar"/>
          <w:bCs/>
        </w:rPr>
        <w:t>Name</w:t>
      </w:r>
      <w:r>
        <w:rPr>
          <w:b/>
        </w:rPr>
        <w:t xml:space="preserve"> 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5</w:t>
      </w:r>
      <w:r w:rsidRPr="007970EC">
        <w:rPr>
          <w:b/>
        </w:rPr>
        <w:t xml:space="preserve">, </w:t>
      </w:r>
      <w:r>
        <w:rPr>
          <w:b/>
        </w:rPr>
        <w:t>3</w:t>
      </w:r>
      <w:r w:rsidRPr="007970EC">
        <w:rPr>
          <w:b/>
        </w:rPr>
        <w:t>0]</w:t>
      </w:r>
      <w:r w:rsidRPr="00715CF0">
        <w:rPr>
          <w:b/>
        </w:rPr>
        <w:t xml:space="preserve"> (required)</w:t>
      </w:r>
    </w:p>
    <w:p w14:paraId="477E33D6" w14:textId="67A8C624" w:rsidR="00023B75" w:rsidRPr="00023B75" w:rsidRDefault="00023B75" w:rsidP="00023B75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Expen</w:t>
      </w:r>
      <w:r w:rsidR="001E72AE">
        <w:rPr>
          <w:rStyle w:val="CodeChar"/>
        </w:rPr>
        <w:t>s</w:t>
      </w:r>
      <w:r>
        <w:rPr>
          <w:rStyle w:val="CodeChar"/>
        </w:rPr>
        <w:t>es</w:t>
      </w:r>
      <w:r>
        <w:rPr>
          <w:b/>
        </w:rPr>
        <w:t xml:space="preserve"> - </w:t>
      </w:r>
      <w:r w:rsidRPr="00023B75">
        <w:t>a</w:t>
      </w:r>
      <w:r w:rsidRPr="00023B75">
        <w:rPr>
          <w:b/>
        </w:rPr>
        <w:t xml:space="preserve"> </w:t>
      </w:r>
      <w:r w:rsidRPr="00171456">
        <w:t xml:space="preserve">collection of type </w:t>
      </w:r>
      <w:r w:rsidRPr="00780A29">
        <w:rPr>
          <w:rStyle w:val="CodeChar"/>
        </w:rPr>
        <w:t>Expen</w:t>
      </w:r>
      <w:r w:rsidR="00CE42DA">
        <w:rPr>
          <w:rStyle w:val="CodeChar"/>
        </w:rPr>
        <w:t>s</w:t>
      </w:r>
      <w:r w:rsidRPr="00780A29">
        <w:rPr>
          <w:rStyle w:val="CodeChar"/>
        </w:rPr>
        <w:t>e</w:t>
      </w:r>
    </w:p>
    <w:p w14:paraId="077AD1F5" w14:textId="53791774" w:rsidR="00023B75" w:rsidRPr="00023B75" w:rsidRDefault="00023B75" w:rsidP="00023B75">
      <w:pPr>
        <w:pStyle w:val="ListParagraph"/>
        <w:numPr>
          <w:ilvl w:val="0"/>
          <w:numId w:val="3"/>
        </w:numPr>
      </w:pPr>
      <w:r>
        <w:rPr>
          <w:rStyle w:val="CodeChar"/>
        </w:rPr>
        <w:t>SuppliersServices</w:t>
      </w:r>
      <w:r w:rsidRPr="00023B75">
        <w:rPr>
          <w:b/>
        </w:rPr>
        <w:t xml:space="preserve"> -</w:t>
      </w:r>
      <w:r>
        <w:rPr>
          <w:rStyle w:val="CodeChar"/>
        </w:rPr>
        <w:t xml:space="preserve"> </w:t>
      </w:r>
      <w:r w:rsidRPr="00171456">
        <w:t xml:space="preserve">collection of type </w:t>
      </w:r>
      <w:r>
        <w:rPr>
          <w:rStyle w:val="CodeChar"/>
        </w:rPr>
        <w:t>SupplierService</w:t>
      </w:r>
    </w:p>
    <w:p w14:paraId="7A22F622" w14:textId="1DF35E72" w:rsidR="00273184" w:rsidRDefault="00023B75" w:rsidP="00273184">
      <w:pPr>
        <w:pStyle w:val="Heading3"/>
      </w:pPr>
      <w:r>
        <w:t>Supplier</w:t>
      </w:r>
    </w:p>
    <w:p w14:paraId="2A495FED" w14:textId="51EFBD24" w:rsidR="00273184" w:rsidRPr="008B6E4D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68ED6D41" w14:textId="4287258D" w:rsidR="00273184" w:rsidRPr="008B6E4D" w:rsidRDefault="00023B75" w:rsidP="00023B75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Supplier</w:t>
      </w:r>
      <w:r w:rsidR="00273184" w:rsidRPr="007970EC">
        <w:rPr>
          <w:rStyle w:val="CodeChar"/>
        </w:rPr>
        <w:t>Name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 w:rsidR="00273184" w:rsidRPr="007970EC">
        <w:rPr>
          <w:b/>
          <w:bCs/>
        </w:rPr>
        <w:t>text</w:t>
      </w:r>
      <w:r w:rsidR="00273184" w:rsidRPr="007970EC">
        <w:t xml:space="preserve"> with length </w:t>
      </w:r>
      <w:r w:rsidR="00273184" w:rsidRPr="007970EC">
        <w:rPr>
          <w:b/>
        </w:rPr>
        <w:t>[</w:t>
      </w:r>
      <w:r w:rsidR="001B7CE2">
        <w:rPr>
          <w:b/>
        </w:rPr>
        <w:t>3</w:t>
      </w:r>
      <w:r w:rsidR="00273184" w:rsidRPr="007970EC">
        <w:rPr>
          <w:b/>
        </w:rPr>
        <w:t xml:space="preserve">, </w:t>
      </w:r>
      <w:r w:rsidR="00017507">
        <w:rPr>
          <w:b/>
        </w:rPr>
        <w:t>6</w:t>
      </w:r>
      <w:r w:rsidR="00273184" w:rsidRPr="007970EC">
        <w:rPr>
          <w:b/>
        </w:rPr>
        <w:t>0]</w:t>
      </w:r>
      <w:r w:rsidR="00273184" w:rsidRPr="007970EC">
        <w:t xml:space="preserve"> (</w:t>
      </w:r>
      <w:r w:rsidR="00273184" w:rsidRPr="007970EC">
        <w:rPr>
          <w:rStyle w:val="Strong"/>
        </w:rPr>
        <w:t>required</w:t>
      </w:r>
      <w:r w:rsidR="00273184" w:rsidRPr="007970EC">
        <w:t>)</w:t>
      </w:r>
    </w:p>
    <w:p w14:paraId="4A88062C" w14:textId="77777777" w:rsidR="00023B75" w:rsidRPr="00023B75" w:rsidRDefault="00023B75" w:rsidP="00023B75">
      <w:pPr>
        <w:pStyle w:val="ListParagraph"/>
        <w:numPr>
          <w:ilvl w:val="0"/>
          <w:numId w:val="3"/>
        </w:numPr>
      </w:pPr>
      <w:r>
        <w:rPr>
          <w:rStyle w:val="CodeChar"/>
        </w:rPr>
        <w:t>SuppliersServices</w:t>
      </w:r>
      <w:r w:rsidRPr="00023B75">
        <w:rPr>
          <w:b/>
        </w:rPr>
        <w:t xml:space="preserve"> -</w:t>
      </w:r>
      <w:r>
        <w:rPr>
          <w:rStyle w:val="CodeChar"/>
        </w:rPr>
        <w:t xml:space="preserve"> </w:t>
      </w:r>
      <w:r w:rsidRPr="00171456">
        <w:t xml:space="preserve">collection of type </w:t>
      </w:r>
      <w:r>
        <w:rPr>
          <w:rStyle w:val="CodeChar"/>
        </w:rPr>
        <w:t>SupplierService</w:t>
      </w:r>
    </w:p>
    <w:p w14:paraId="7ABEA863" w14:textId="36683622" w:rsidR="00823669" w:rsidRDefault="00023B75" w:rsidP="00823669">
      <w:pPr>
        <w:pStyle w:val="Heading3"/>
        <w:rPr>
          <w:noProof/>
        </w:rPr>
      </w:pPr>
      <w:r>
        <w:rPr>
          <w:noProof/>
        </w:rPr>
        <w:t>SupplierService</w:t>
      </w:r>
    </w:p>
    <w:p w14:paraId="7F4ED805" w14:textId="3287506A" w:rsidR="00823669" w:rsidRDefault="00023B75" w:rsidP="00823669">
      <w:pPr>
        <w:pStyle w:val="ListParagraph"/>
        <w:numPr>
          <w:ilvl w:val="0"/>
          <w:numId w:val="33"/>
        </w:numPr>
        <w:rPr>
          <w:rStyle w:val="CodeChar"/>
          <w:b w:val="0"/>
        </w:rPr>
      </w:pPr>
      <w:r>
        <w:rPr>
          <w:rStyle w:val="CodeChar"/>
        </w:rPr>
        <w:t>Supplier</w:t>
      </w:r>
      <w:r w:rsidR="00823669">
        <w:rPr>
          <w:rStyle w:val="CodeChar"/>
        </w:rPr>
        <w:t>Id</w:t>
      </w:r>
      <w:r w:rsidR="00823669">
        <w:rPr>
          <w:rFonts w:cstheme="minorHAnsi"/>
          <w:b/>
        </w:rPr>
        <w:t xml:space="preserve"> </w:t>
      </w:r>
      <w:r w:rsidR="00823669">
        <w:t xml:space="preserve">– </w:t>
      </w:r>
      <w:r w:rsidR="00823669">
        <w:rPr>
          <w:rStyle w:val="CodeChar"/>
          <w:bCs/>
        </w:rPr>
        <w:t>integer</w:t>
      </w:r>
      <w:r w:rsidR="00823669">
        <w:rPr>
          <w:rStyle w:val="CodeChar"/>
        </w:rPr>
        <w:t>, Primary Key, foreign key (required)</w:t>
      </w:r>
    </w:p>
    <w:p w14:paraId="0EC233FA" w14:textId="248DCD90" w:rsidR="00823669" w:rsidRDefault="00023B75" w:rsidP="00823669">
      <w:pPr>
        <w:pStyle w:val="ListParagraph"/>
        <w:numPr>
          <w:ilvl w:val="0"/>
          <w:numId w:val="33"/>
        </w:numPr>
      </w:pPr>
      <w:r>
        <w:rPr>
          <w:rStyle w:val="CodeChar"/>
        </w:rPr>
        <w:t>Supplier</w:t>
      </w:r>
      <w:r w:rsidR="00823669">
        <w:rPr>
          <w:rFonts w:cstheme="minorHAnsi"/>
          <w:b/>
        </w:rPr>
        <w:t xml:space="preserve"> </w:t>
      </w:r>
      <w:r w:rsidR="00823669">
        <w:t xml:space="preserve">– </w:t>
      </w:r>
      <w:r>
        <w:rPr>
          <w:rStyle w:val="CodeChar"/>
        </w:rPr>
        <w:t>Supplier</w:t>
      </w:r>
    </w:p>
    <w:p w14:paraId="273F39F6" w14:textId="5771032C" w:rsidR="00823669" w:rsidRPr="00823669" w:rsidRDefault="00023B75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Service</w:t>
      </w:r>
      <w:r w:rsidR="00823669">
        <w:rPr>
          <w:rStyle w:val="CodeChar"/>
        </w:rPr>
        <w:t>Id</w:t>
      </w:r>
      <w:r w:rsidR="00823669" w:rsidRPr="00823669">
        <w:rPr>
          <w:rFonts w:cstheme="minorHAnsi"/>
          <w:b/>
        </w:rPr>
        <w:t xml:space="preserve"> </w:t>
      </w:r>
      <w:r w:rsidR="00823669">
        <w:t xml:space="preserve">– </w:t>
      </w:r>
      <w:r w:rsidR="00823669" w:rsidRPr="00823669">
        <w:rPr>
          <w:rStyle w:val="CodeChar"/>
          <w:bCs/>
        </w:rPr>
        <w:t>integer</w:t>
      </w:r>
      <w:r w:rsidR="00823669">
        <w:rPr>
          <w:rStyle w:val="CodeChar"/>
        </w:rPr>
        <w:t>, Primary Key, foreign key (required)</w:t>
      </w:r>
    </w:p>
    <w:p w14:paraId="4F45B033" w14:textId="44781EBF" w:rsidR="00823669" w:rsidRPr="00823669" w:rsidRDefault="00023B75">
      <w:pPr>
        <w:pStyle w:val="ListParagraph"/>
        <w:numPr>
          <w:ilvl w:val="0"/>
          <w:numId w:val="33"/>
        </w:numPr>
      </w:pPr>
      <w:r>
        <w:rPr>
          <w:rStyle w:val="CodeChar"/>
        </w:rPr>
        <w:t>Service</w:t>
      </w:r>
      <w:r w:rsidR="00823669">
        <w:t xml:space="preserve"> – </w:t>
      </w:r>
      <w:r>
        <w:rPr>
          <w:rStyle w:val="CodeChar"/>
        </w:rPr>
        <w:t>Service</w:t>
      </w:r>
    </w:p>
    <w:bookmarkEnd w:id="2"/>
    <w:p w14:paraId="4CB30796" w14:textId="56F1EC78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</w:t>
      </w:r>
      <w:r w:rsidR="009F612D">
        <w:t>0</w:t>
      </w:r>
      <w:r w:rsidRPr="009C06BC">
        <w:t>pts)</w:t>
      </w:r>
    </w:p>
    <w:p w14:paraId="1E73AC81" w14:textId="77777777" w:rsidR="00171AB9" w:rsidRPr="003B2986" w:rsidRDefault="00171AB9" w:rsidP="00171AB9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AD8B3B" wp14:editId="5AC34361">
                <wp:simplePos x="0" y="0"/>
                <wp:positionH relativeFrom="margin">
                  <wp:align>right</wp:align>
                </wp:positionH>
                <wp:positionV relativeFrom="paragraph">
                  <wp:posOffset>-55880</wp:posOffset>
                </wp:positionV>
                <wp:extent cx="6664960" cy="673100"/>
                <wp:effectExtent l="19050" t="19050" r="21590" b="12700"/>
                <wp:wrapNone/>
                <wp:docPr id="644306642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4960" cy="6731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CA4EC73" id="Rectangle: Rounded Corners 5" o:spid="_x0000_s1026" style="position:absolute;margin-left:473.6pt;margin-top:-4.4pt;width:524.8pt;height:53pt;z-index:25166131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" filled="f" strokecolor="#4f81bd [3204]" strokeweight="2.25pt">
                <w10:wrap anchorx="margin"/>
              </v:roundrect>
            </w:pict>
          </mc:Fallback>
        </mc:AlternateContent>
      </w:r>
      <w:r w:rsidRPr="007A2533">
        <w:t xml:space="preserve">To ensure the application's functionality, it is essential to </w:t>
      </w:r>
      <w:r w:rsidRPr="007A2533">
        <w:rPr>
          <w:b/>
          <w:bCs/>
        </w:rPr>
        <w:t>populate the database with initial data</w:t>
      </w:r>
      <w:r w:rsidRPr="007A2533">
        <w:t xml:space="preserve">. Inside the </w:t>
      </w:r>
      <w:proofErr w:type="spellStart"/>
      <w:r w:rsidRPr="007A2533">
        <w:rPr>
          <w:b/>
          <w:bCs/>
        </w:rPr>
        <w:t>DbContext</w:t>
      </w:r>
      <w:proofErr w:type="spellEnd"/>
      <w:r w:rsidRPr="007A2533">
        <w:rPr>
          <w:b/>
          <w:bCs/>
        </w:rPr>
        <w:t xml:space="preserve"> class</w:t>
      </w:r>
      <w:r w:rsidRPr="007A2533">
        <w:t xml:space="preserve">, you will find a </w:t>
      </w:r>
      <w:r w:rsidRPr="007A2533">
        <w:rPr>
          <w:b/>
          <w:bCs/>
        </w:rPr>
        <w:t>commented-out section</w:t>
      </w:r>
      <w:r w:rsidRPr="007A2533">
        <w:t xml:space="preserve"> specifically designed for seeding data. </w:t>
      </w:r>
      <w:r>
        <w:br/>
      </w:r>
      <w:r w:rsidRPr="007A2533">
        <w:rPr>
          <w:b/>
          <w:bCs/>
        </w:rPr>
        <w:t>Before applying migrations</w:t>
      </w:r>
      <w:r w:rsidRPr="007A2533">
        <w:t xml:space="preserve"> and updating the database, please </w:t>
      </w:r>
      <w:r w:rsidRPr="007A2533">
        <w:rPr>
          <w:b/>
          <w:bCs/>
        </w:rPr>
        <w:t>uncomment this section</w:t>
      </w:r>
      <w:r w:rsidRPr="007A2533">
        <w:t>.</w:t>
      </w:r>
    </w:p>
    <w:p w14:paraId="12BAAC60" w14:textId="77777777" w:rsidR="00171AB9" w:rsidRDefault="00171AB9" w:rsidP="00273184"/>
    <w:p w14:paraId="0B36EB53" w14:textId="65C5976D" w:rsidR="00273184" w:rsidRDefault="00273184" w:rsidP="00273184">
      <w:pPr>
        <w:rPr>
          <w:rFonts w:asciiTheme="majorHAnsi" w:hAnsiTheme="majorHAnsi" w:cstheme="majorHAnsi"/>
          <w:lang w:val="bg-BG"/>
        </w:rPr>
      </w:pPr>
      <w:r w:rsidRPr="009C06BC">
        <w:lastRenderedPageBreak/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Usage of </w:t>
      </w:r>
      <w:r w:rsidRPr="00F40BFD">
        <w:rPr>
          <w:rStyle w:val="CodeChar"/>
          <w:rFonts w:asciiTheme="majorHAnsi" w:hAnsiTheme="majorHAnsi" w:cstheme="majorHAnsi"/>
          <w:bCs/>
        </w:rPr>
        <w:t>Data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</w:rPr>
        <w:t>Transfer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  <w:bCs/>
        </w:rPr>
        <w:t>Objects</w:t>
      </w:r>
      <w:r w:rsidRPr="00F40BFD">
        <w:rPr>
          <w:rFonts w:asciiTheme="majorHAnsi" w:hAnsiTheme="majorHAnsi" w:cstheme="majorHAnsi"/>
        </w:rPr>
        <w:t xml:space="preserve"> </w:t>
      </w:r>
      <w:r w:rsidR="00484AC0">
        <w:rPr>
          <w:rFonts w:asciiTheme="majorHAnsi" w:hAnsiTheme="majorHAnsi" w:cstheme="majorHAnsi"/>
        </w:rPr>
        <w:t>or</w:t>
      </w:r>
      <w:r w:rsidRPr="00F40BFD">
        <w:rPr>
          <w:rFonts w:asciiTheme="majorHAnsi" w:hAnsiTheme="majorHAnsi" w:cstheme="majorHAnsi"/>
        </w:rPr>
        <w:t xml:space="preserve"> </w:t>
      </w:r>
      <w:r w:rsidRPr="00F40BFD">
        <w:rPr>
          <w:rFonts w:asciiTheme="majorHAnsi" w:hAnsiTheme="majorHAnsi" w:cstheme="majorHAnsi"/>
          <w:b/>
          <w:noProof/>
        </w:rPr>
        <w:t>AutoMapper</w:t>
      </w:r>
      <w:r w:rsidRPr="00F40BFD">
        <w:rPr>
          <w:rFonts w:asciiTheme="majorHAnsi" w:hAnsiTheme="majorHAnsi" w:cstheme="majorHAnsi"/>
        </w:rPr>
        <w:t xml:space="preserve"> is </w:t>
      </w:r>
      <w:r w:rsidRPr="00F40BFD">
        <w:rPr>
          <w:rFonts w:asciiTheme="majorHAnsi" w:hAnsiTheme="majorHAnsi" w:cstheme="majorHAnsi"/>
          <w:b/>
        </w:rPr>
        <w:t>optional</w:t>
      </w:r>
      <w:r w:rsidRPr="00F40BFD">
        <w:rPr>
          <w:rFonts w:asciiTheme="majorHAnsi" w:hAnsiTheme="majorHAnsi" w:cstheme="majorHAnsi"/>
        </w:rPr>
        <w:t>.</w:t>
      </w:r>
    </w:p>
    <w:p w14:paraId="54EE7CDC" w14:textId="16F7F58C" w:rsidR="00273184" w:rsidRPr="009C06BC" w:rsidRDefault="00273184" w:rsidP="00273184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</w:t>
      </w:r>
      <w:r w:rsidRPr="009266F9">
        <w:rPr>
          <w:b/>
          <w:bCs/>
        </w:rPr>
        <w:t>Import all the</w:t>
      </w:r>
      <w:r w:rsidR="009266F9">
        <w:rPr>
          <w:b/>
          <w:bCs/>
        </w:rPr>
        <w:t xml:space="preserve"> valid</w:t>
      </w:r>
      <w:r w:rsidRPr="009266F9">
        <w:rPr>
          <w:b/>
          <w:bCs/>
        </w:rPr>
        <w:t xml:space="preserve"> information</w:t>
      </w:r>
      <w:r w:rsidRPr="009C06BC">
        <w:t xml:space="preserve"> from </w:t>
      </w:r>
      <w:r w:rsidR="009266F9">
        <w:t>the</w:t>
      </w:r>
      <w:r w:rsidRPr="009C06BC">
        <w:t xml:space="preserve">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Strong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5ED0AF4E" w:rsidR="00273184" w:rsidRPr="009C06BC" w:rsidRDefault="00273184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 xml:space="preserve">Invalid </w:t>
            </w:r>
            <w:r w:rsidR="009266F9">
              <w:rPr>
                <w:rFonts w:ascii="Consolas" w:hAnsi="Consolas"/>
              </w:rPr>
              <w:t>data format</w:t>
            </w:r>
            <w:r w:rsidRPr="008B6E4D">
              <w:rPr>
                <w:rFonts w:ascii="Consolas" w:hAnsi="Consolas"/>
              </w:rPr>
              <w:t>!</w:t>
            </w:r>
          </w:p>
        </w:tc>
      </w:tr>
    </w:tbl>
    <w:bookmarkEnd w:id="3"/>
    <w:p w14:paraId="585D0012" w14:textId="7DA677FC" w:rsidR="000F79EF" w:rsidRPr="00815988" w:rsidRDefault="000F79EF" w:rsidP="000F79EF">
      <w:pPr>
        <w:rPr>
          <w:b/>
        </w:rPr>
      </w:pPr>
      <w:r w:rsidRPr="00815988">
        <w:rPr>
          <w:b/>
        </w:rPr>
        <w:t xml:space="preserve">If </w:t>
      </w:r>
      <w:r>
        <w:rPr>
          <w:b/>
        </w:rPr>
        <w:t>some data appears to be duplicated, do not import the entity</w:t>
      </w:r>
      <w:r w:rsidRPr="00815988">
        <w:rPr>
          <w:b/>
        </w:rPr>
        <w:t xml:space="preserve">, print a </w:t>
      </w:r>
      <w:r>
        <w:rPr>
          <w:b/>
        </w:rPr>
        <w:t>duplication data</w:t>
      </w:r>
      <w:r w:rsidRPr="00815988">
        <w:rPr>
          <w:b/>
        </w:rPr>
        <w:t xml:space="preserve">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F79EF" w:rsidRPr="009C06BC" w14:paraId="4AC47D6F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89B25" w14:textId="77777777" w:rsidR="000F79EF" w:rsidRPr="009C06BC" w:rsidRDefault="000F79EF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0F79EF" w:rsidRPr="009C06BC" w14:paraId="5BC09071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CDE7F" w14:textId="5521E34F" w:rsidR="000F79EF" w:rsidRPr="009C06BC" w:rsidRDefault="000F79EF">
            <w:pPr>
              <w:spacing w:before="0" w:after="0"/>
              <w:rPr>
                <w:lang w:val="bg-BG"/>
              </w:rPr>
            </w:pPr>
            <w:r w:rsidRPr="000F79EF">
              <w:rPr>
                <w:rFonts w:ascii="Consolas" w:hAnsi="Consolas"/>
              </w:rPr>
              <w:t>Error! Data duplicated.</w:t>
            </w:r>
          </w:p>
        </w:tc>
      </w:tr>
    </w:tbl>
    <w:p w14:paraId="71999088" w14:textId="737D1C45" w:rsidR="00273184" w:rsidRPr="009C06BC" w:rsidRDefault="00273184" w:rsidP="00273184">
      <w:pPr>
        <w:pStyle w:val="Heading3"/>
      </w:pPr>
      <w:r w:rsidRPr="009C06BC">
        <w:t>XML Import</w:t>
      </w:r>
    </w:p>
    <w:p w14:paraId="2B4AA53F" w14:textId="10571D14" w:rsidR="00273184" w:rsidRPr="009C06BC" w:rsidRDefault="00273184" w:rsidP="00273184">
      <w:pPr>
        <w:pStyle w:val="Heading4"/>
      </w:pPr>
      <w:r w:rsidRPr="009C06BC">
        <w:t xml:space="preserve">Import </w:t>
      </w:r>
      <w:r w:rsidR="004E7F6F">
        <w:t>Households</w:t>
      </w:r>
    </w:p>
    <w:p w14:paraId="69B234D5" w14:textId="2F773DB3" w:rsidR="00273184" w:rsidRDefault="00273184" w:rsidP="00273184">
      <w:r w:rsidRPr="009C06BC">
        <w:t xml:space="preserve">Using the file </w:t>
      </w:r>
      <w:r>
        <w:t>"</w:t>
      </w:r>
      <w:r w:rsidR="004E7F6F">
        <w:rPr>
          <w:rFonts w:ascii="Consolas" w:hAnsi="Consolas"/>
          <w:b/>
        </w:rPr>
        <w:t>households</w:t>
      </w:r>
      <w:r w:rsidRPr="009C06BC">
        <w:rPr>
          <w:rStyle w:val="Strong"/>
          <w:rFonts w:ascii="Consolas" w:hAnsi="Consolas"/>
          <w:noProof/>
        </w:rPr>
        <w:t>.xml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 xml:space="preserve">, </w:t>
      </w:r>
      <w:r w:rsidRPr="009266F9">
        <w:rPr>
          <w:b/>
          <w:bCs/>
        </w:rPr>
        <w:t>import the data from the file</w:t>
      </w:r>
      <w:r w:rsidRPr="009C06BC">
        <w:t xml:space="preserve"> into the database. </w:t>
      </w:r>
    </w:p>
    <w:p w14:paraId="62EBDC09" w14:textId="5196B39E" w:rsidR="000F79EF" w:rsidRPr="009C06BC" w:rsidRDefault="000F79EF" w:rsidP="00273184">
      <w:r w:rsidRPr="000F79EF">
        <w:t xml:space="preserve">Each imported </w:t>
      </w:r>
      <w:r w:rsidR="0065018D">
        <w:rPr>
          <w:b/>
          <w:bCs/>
        </w:rPr>
        <w:t>household</w:t>
      </w:r>
      <w:r w:rsidRPr="000F79EF">
        <w:rPr>
          <w:b/>
          <w:bCs/>
        </w:rPr>
        <w:t xml:space="preserve"> should be validated</w:t>
      </w:r>
      <w:r w:rsidRPr="000F79EF">
        <w:t xml:space="preserve"> and </w:t>
      </w:r>
      <w:r w:rsidRPr="000F79EF">
        <w:rPr>
          <w:b/>
          <w:bCs/>
        </w:rPr>
        <w:t>added to the database if it meets the specified criteria</w:t>
      </w:r>
      <w:r w:rsidRPr="000F79EF">
        <w:t xml:space="preserve">. The method should </w:t>
      </w:r>
      <w:r w:rsidRPr="000F79EF">
        <w:rPr>
          <w:b/>
          <w:bCs/>
        </w:rPr>
        <w:t>return a string containing information about each import attempt</w:t>
      </w:r>
      <w:r w:rsidRPr="000F79EF">
        <w:t>, formatted as described.</w:t>
      </w:r>
    </w:p>
    <w:p w14:paraId="74A1AC23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5E581AC2" w14:textId="6467A82B" w:rsidR="000F79EF" w:rsidRDefault="000F79EF" w:rsidP="000F79EF">
      <w:pPr>
        <w:pStyle w:val="ListParagraph"/>
        <w:numPr>
          <w:ilvl w:val="0"/>
          <w:numId w:val="5"/>
        </w:numPr>
      </w:pPr>
      <w:r w:rsidRPr="0071613F">
        <w:rPr>
          <w:b/>
          <w:bCs/>
        </w:rPr>
        <w:t xml:space="preserve">Validation of </w:t>
      </w:r>
      <w:r w:rsidR="004E7F6F">
        <w:rPr>
          <w:b/>
          <w:bCs/>
        </w:rPr>
        <w:t>Households</w:t>
      </w:r>
      <w:r w:rsidRPr="0071613F">
        <w:rPr>
          <w:b/>
          <w:bCs/>
        </w:rPr>
        <w:t xml:space="preserve"> Entities</w:t>
      </w:r>
      <w:r>
        <w:t xml:space="preserve"> - Each </w:t>
      </w:r>
      <w:r w:rsidR="004E7F6F">
        <w:t>household</w:t>
      </w:r>
      <w:r>
        <w:t xml:space="preserve"> entity must be validated against the following criteria:</w:t>
      </w:r>
    </w:p>
    <w:p w14:paraId="6667CC61" w14:textId="213305C6" w:rsidR="000F79EF" w:rsidRDefault="004E7F6F" w:rsidP="000F79EF">
      <w:pPr>
        <w:pStyle w:val="ListParagraph"/>
        <w:numPr>
          <w:ilvl w:val="1"/>
          <w:numId w:val="5"/>
        </w:numPr>
      </w:pPr>
      <w:proofErr w:type="spellStart"/>
      <w:r>
        <w:rPr>
          <w:rFonts w:ascii="Consolas" w:hAnsi="Consolas"/>
          <w:b/>
          <w:bCs/>
        </w:rPr>
        <w:t>ContactPerson</w:t>
      </w:r>
      <w:proofErr w:type="spellEnd"/>
      <w:r w:rsidR="0071613F">
        <w:t xml:space="preserve"> – Must meet the constraints for the property, described above</w:t>
      </w:r>
    </w:p>
    <w:p w14:paraId="68B61DF5" w14:textId="47B8C506" w:rsidR="0071613F" w:rsidRDefault="0071613F" w:rsidP="000F79EF">
      <w:pPr>
        <w:pStyle w:val="ListParagraph"/>
        <w:numPr>
          <w:ilvl w:val="1"/>
          <w:numId w:val="5"/>
        </w:numPr>
      </w:pPr>
      <w:r w:rsidRPr="0071613F">
        <w:rPr>
          <w:rFonts w:ascii="Consolas" w:hAnsi="Consolas"/>
          <w:b/>
          <w:bCs/>
        </w:rPr>
        <w:t>Email</w:t>
      </w:r>
      <w:r>
        <w:t xml:space="preserve"> – Must meet the constraints for the property, described above</w:t>
      </w:r>
    </w:p>
    <w:p w14:paraId="01BC5086" w14:textId="150AD936" w:rsidR="0071613F" w:rsidRDefault="0071613F" w:rsidP="000F79EF">
      <w:pPr>
        <w:pStyle w:val="ListParagraph"/>
        <w:numPr>
          <w:ilvl w:val="1"/>
          <w:numId w:val="5"/>
        </w:numPr>
      </w:pPr>
      <w:r w:rsidRPr="0071613F">
        <w:rPr>
          <w:rFonts w:ascii="Consolas" w:hAnsi="Consolas"/>
          <w:b/>
          <w:bCs/>
        </w:rPr>
        <w:t>PhoneNumber</w:t>
      </w:r>
      <w:r>
        <w:t xml:space="preserve"> - Must meet the constraints for the property, described above</w:t>
      </w:r>
    </w:p>
    <w:p w14:paraId="0354618D" w14:textId="23509B8B" w:rsidR="00273184" w:rsidRDefault="0071613F" w:rsidP="000F79EF">
      <w:pPr>
        <w:pStyle w:val="ListParagraph"/>
        <w:numPr>
          <w:ilvl w:val="0"/>
          <w:numId w:val="5"/>
        </w:numPr>
      </w:pPr>
      <w:r>
        <w:t xml:space="preserve">If </w:t>
      </w:r>
      <w:r w:rsidRPr="0071613F">
        <w:rPr>
          <w:b/>
          <w:bCs/>
        </w:rPr>
        <w:t>any validation error occurs</w:t>
      </w:r>
      <w:r>
        <w:t xml:space="preserve"> for a </w:t>
      </w:r>
      <w:r w:rsidR="00D171F3">
        <w:t>household</w:t>
      </w:r>
      <w:r>
        <w:t xml:space="preserve"> entity, the </w:t>
      </w:r>
      <w:r w:rsidRPr="0071613F">
        <w:rPr>
          <w:b/>
          <w:bCs/>
        </w:rPr>
        <w:t>entity should not be imported</w:t>
      </w:r>
      <w:r>
        <w:t xml:space="preserve">, and an </w:t>
      </w:r>
      <w:r>
        <w:br/>
      </w:r>
      <w:r w:rsidRPr="0071613F">
        <w:rPr>
          <w:b/>
          <w:bCs/>
        </w:rPr>
        <w:t>error message should be appended</w:t>
      </w:r>
      <w:r>
        <w:t xml:space="preserve"> to the method's output</w:t>
      </w:r>
      <w:r w:rsidR="00273184" w:rsidRPr="009C06BC">
        <w:t>.</w:t>
      </w:r>
    </w:p>
    <w:p w14:paraId="572F1691" w14:textId="0D3D3CB8" w:rsidR="00273184" w:rsidRDefault="0071613F" w:rsidP="0071613F">
      <w:pPr>
        <w:pStyle w:val="ListParagraph"/>
        <w:numPr>
          <w:ilvl w:val="0"/>
          <w:numId w:val="5"/>
        </w:numPr>
      </w:pPr>
      <w:r w:rsidRPr="004556BF">
        <w:rPr>
          <w:b/>
          <w:bCs/>
        </w:rPr>
        <w:t>Duplication Check</w:t>
      </w:r>
      <w:r>
        <w:t xml:space="preserve"> - Before adding a</w:t>
      </w:r>
      <w:r w:rsidR="00D171F3">
        <w:t xml:space="preserve">n entity </w:t>
      </w:r>
      <w:r>
        <w:t>to the database</w:t>
      </w:r>
      <w:r w:rsidRPr="0071613F">
        <w:rPr>
          <w:b/>
          <w:bCs/>
        </w:rPr>
        <w:t xml:space="preserve">, </w:t>
      </w:r>
      <w:r>
        <w:rPr>
          <w:b/>
          <w:bCs/>
        </w:rPr>
        <w:br/>
      </w:r>
      <w:r w:rsidRPr="0071613F">
        <w:rPr>
          <w:b/>
          <w:bCs/>
        </w:rPr>
        <w:t>ensure there are no existing records with the same</w:t>
      </w:r>
      <w:r>
        <w:t>:</w:t>
      </w:r>
    </w:p>
    <w:p w14:paraId="23788FC9" w14:textId="0EE16CD7" w:rsidR="0071613F" w:rsidRPr="0071613F" w:rsidRDefault="00D171F3">
      <w:pPr>
        <w:pStyle w:val="ListParagraph"/>
        <w:numPr>
          <w:ilvl w:val="1"/>
          <w:numId w:val="5"/>
        </w:numPr>
      </w:pPr>
      <w:proofErr w:type="spellStart"/>
      <w:r>
        <w:rPr>
          <w:rFonts w:ascii="Consolas" w:hAnsi="Consolas"/>
          <w:b/>
          <w:bCs/>
        </w:rPr>
        <w:t>ContactPerson</w:t>
      </w:r>
      <w:proofErr w:type="spellEnd"/>
      <w:r>
        <w:t xml:space="preserve"> OR</w:t>
      </w:r>
      <w:r w:rsidR="0071613F">
        <w:t xml:space="preserve"> </w:t>
      </w:r>
      <w:r w:rsidR="0071613F" w:rsidRPr="0071613F">
        <w:rPr>
          <w:rFonts w:ascii="Consolas" w:hAnsi="Consolas"/>
          <w:b/>
          <w:bCs/>
        </w:rPr>
        <w:t>Email</w:t>
      </w:r>
      <w:r>
        <w:t xml:space="preserve"> OR </w:t>
      </w:r>
      <w:proofErr w:type="spellStart"/>
      <w:r w:rsidR="0071613F" w:rsidRPr="0071613F">
        <w:rPr>
          <w:rFonts w:ascii="Consolas" w:hAnsi="Consolas"/>
          <w:b/>
          <w:bCs/>
        </w:rPr>
        <w:t>PhoneNumber</w:t>
      </w:r>
      <w:proofErr w:type="spellEnd"/>
    </w:p>
    <w:p w14:paraId="308CC0DB" w14:textId="4C10082B" w:rsidR="0071613F" w:rsidRDefault="0071613F" w:rsidP="0071613F">
      <w:pPr>
        <w:pStyle w:val="ListParagraph"/>
        <w:numPr>
          <w:ilvl w:val="0"/>
          <w:numId w:val="5"/>
        </w:numPr>
      </w:pPr>
      <w:r w:rsidRPr="0071613F">
        <w:t xml:space="preserve">If </w:t>
      </w:r>
      <w:r w:rsidRPr="0071613F">
        <w:rPr>
          <w:b/>
          <w:bCs/>
        </w:rPr>
        <w:t>any of these fields match an existing record</w:t>
      </w:r>
      <w:r w:rsidRPr="0071613F">
        <w:t xml:space="preserve">, the </w:t>
      </w:r>
      <w:r w:rsidR="00D171F3">
        <w:rPr>
          <w:b/>
          <w:bCs/>
        </w:rPr>
        <w:t>household</w:t>
      </w:r>
      <w:r w:rsidRPr="0071613F">
        <w:rPr>
          <w:b/>
          <w:bCs/>
        </w:rPr>
        <w:t xml:space="preserve"> entity should not be imported</w:t>
      </w:r>
      <w:r w:rsidRPr="0071613F">
        <w:t xml:space="preserve">, and a </w:t>
      </w:r>
      <w:r w:rsidRPr="0071613F">
        <w:rPr>
          <w:b/>
          <w:bCs/>
        </w:rPr>
        <w:t>duplication error message should be appended</w:t>
      </w:r>
      <w:r w:rsidRPr="0071613F">
        <w:t xml:space="preserve"> to the method's output</w:t>
      </w:r>
    </w:p>
    <w:p w14:paraId="2B1612F2" w14:textId="063846CA" w:rsidR="0071613F" w:rsidRPr="0071613F" w:rsidRDefault="0071613F" w:rsidP="0071613F">
      <w:pPr>
        <w:pStyle w:val="ListParagraph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>Success Messages</w:t>
      </w:r>
    </w:p>
    <w:p w14:paraId="02237B59" w14:textId="3F9DA0A9" w:rsidR="0071613F" w:rsidRPr="0071613F" w:rsidRDefault="0071613F" w:rsidP="0071613F">
      <w:pPr>
        <w:pStyle w:val="ListParagraph"/>
        <w:numPr>
          <w:ilvl w:val="1"/>
          <w:numId w:val="5"/>
        </w:numPr>
      </w:pPr>
      <w:r w:rsidRPr="0071613F">
        <w:t xml:space="preserve">For </w:t>
      </w:r>
      <w:r w:rsidRPr="0071613F">
        <w:rPr>
          <w:b/>
          <w:bCs/>
        </w:rPr>
        <w:t xml:space="preserve">each successfully imported </w:t>
      </w:r>
      <w:r w:rsidR="00D171F3">
        <w:rPr>
          <w:b/>
          <w:bCs/>
        </w:rPr>
        <w:t>household</w:t>
      </w:r>
      <w:r w:rsidRPr="0071613F">
        <w:t xml:space="preserve">, append a </w:t>
      </w:r>
      <w:r w:rsidRPr="0071613F">
        <w:rPr>
          <w:b/>
          <w:bCs/>
        </w:rPr>
        <w:t>success message</w:t>
      </w:r>
      <w:r w:rsidRPr="0071613F">
        <w:t xml:space="preserve"> to the output, formatted as </w:t>
      </w:r>
      <w:r w:rsidRPr="0071613F">
        <w:rPr>
          <w:rFonts w:ascii="Consolas" w:hAnsi="Consolas"/>
          <w:b/>
          <w:bCs/>
        </w:rPr>
        <w:t xml:space="preserve">Successfully imported </w:t>
      </w:r>
      <w:r w:rsidR="00D171F3">
        <w:rPr>
          <w:rFonts w:ascii="Consolas" w:hAnsi="Consolas"/>
          <w:b/>
          <w:bCs/>
        </w:rPr>
        <w:t xml:space="preserve">household. Contact person: </w:t>
      </w:r>
      <w:r w:rsidRPr="0071613F">
        <w:rPr>
          <w:rFonts w:ascii="Consolas" w:hAnsi="Consolas"/>
          <w:b/>
          <w:bCs/>
        </w:rPr>
        <w:t>{</w:t>
      </w:r>
      <w:proofErr w:type="spellStart"/>
      <w:r w:rsidR="00D171F3">
        <w:rPr>
          <w:rFonts w:ascii="Consolas" w:hAnsi="Consolas"/>
          <w:b/>
          <w:bCs/>
        </w:rPr>
        <w:t>contactPerson</w:t>
      </w:r>
      <w:proofErr w:type="spellEnd"/>
      <w:r w:rsidRPr="0071613F">
        <w:rPr>
          <w:rFonts w:ascii="Consolas" w:hAnsi="Consolas"/>
          <w:b/>
          <w:bCs/>
        </w:rPr>
        <w:t>}</w:t>
      </w:r>
    </w:p>
    <w:p w14:paraId="32FC4D16" w14:textId="7D07801B" w:rsidR="0071613F" w:rsidRDefault="0071613F" w:rsidP="0071613F">
      <w:pPr>
        <w:pStyle w:val="ListParagraph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 xml:space="preserve">Data </w:t>
      </w:r>
      <w:r w:rsidR="008A57E7">
        <w:rPr>
          <w:b/>
          <w:bCs/>
        </w:rPr>
        <w:t>Persistence</w:t>
      </w:r>
    </w:p>
    <w:p w14:paraId="6C123232" w14:textId="579D2BD6" w:rsidR="0071613F" w:rsidRDefault="0071613F" w:rsidP="0071613F">
      <w:pPr>
        <w:pStyle w:val="ListParagraph"/>
        <w:numPr>
          <w:ilvl w:val="1"/>
          <w:numId w:val="5"/>
        </w:numPr>
      </w:pPr>
      <w:r w:rsidRPr="0071613F">
        <w:t xml:space="preserve">After processing all </w:t>
      </w:r>
      <w:r w:rsidR="00D171F3">
        <w:t>households</w:t>
      </w:r>
      <w:r w:rsidRPr="0071613F">
        <w:t xml:space="preserve"> from the XML file, </w:t>
      </w:r>
      <w:r>
        <w:br/>
      </w:r>
      <w:r w:rsidRPr="0071613F">
        <w:rPr>
          <w:b/>
          <w:bCs/>
        </w:rPr>
        <w:t xml:space="preserve">add the valid </w:t>
      </w:r>
      <w:r w:rsidR="00D171F3">
        <w:rPr>
          <w:b/>
          <w:bCs/>
        </w:rPr>
        <w:t>household</w:t>
      </w:r>
      <w:r w:rsidRPr="0071613F">
        <w:rPr>
          <w:b/>
          <w:bCs/>
        </w:rPr>
        <w:t xml:space="preserve"> entities</w:t>
      </w:r>
      <w:r w:rsidRPr="0071613F">
        <w:t xml:space="preserve"> to the proper collection</w:t>
      </w:r>
    </w:p>
    <w:p w14:paraId="5DF98156" w14:textId="35B9BBF1" w:rsidR="0071613F" w:rsidRPr="0071613F" w:rsidRDefault="0071613F" w:rsidP="0071613F">
      <w:pPr>
        <w:pStyle w:val="ListParagraph"/>
        <w:numPr>
          <w:ilvl w:val="1"/>
          <w:numId w:val="5"/>
        </w:numPr>
      </w:pPr>
      <w:r w:rsidRPr="0071613F">
        <w:rPr>
          <w:b/>
          <w:bCs/>
        </w:rPr>
        <w:t>Save the changes</w:t>
      </w:r>
      <w:r>
        <w:t xml:space="preserve"> to the databas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53201926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171F3">
              <w:rPr>
                <w:rFonts w:ascii="Consolas" w:hAnsi="Consolas"/>
              </w:rPr>
              <w:t>household.</w:t>
            </w:r>
            <w:r w:rsidRPr="009C06BC">
              <w:rPr>
                <w:rFonts w:ascii="Consolas" w:hAnsi="Consolas"/>
              </w:rPr>
              <w:t xml:space="preserve"> </w:t>
            </w:r>
            <w:r w:rsidR="00D171F3">
              <w:rPr>
                <w:rFonts w:ascii="Consolas" w:hAnsi="Consolas"/>
              </w:rPr>
              <w:t>Contact person: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D171F3">
              <w:rPr>
                <w:rFonts w:ascii="Consolas" w:hAnsi="Consolas"/>
                <w:b/>
                <w:bCs/>
              </w:rPr>
              <w:t>contactPerson</w:t>
            </w:r>
            <w:proofErr w:type="spellEnd"/>
            <w:r w:rsidRPr="009C06BC">
              <w:rPr>
                <w:rFonts w:ascii="Consolas" w:hAnsi="Consolas"/>
              </w:rPr>
              <w:t>}</w:t>
            </w:r>
          </w:p>
        </w:tc>
      </w:tr>
    </w:tbl>
    <w:p w14:paraId="7613F6E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lastRenderedPageBreak/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0176880E" w:rsidR="00273184" w:rsidRPr="00DD389B" w:rsidRDefault="00D171F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seholds</w:t>
            </w:r>
            <w:r w:rsidR="00273184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06016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?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xm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vers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1.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encoding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tf-8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?&gt;</w:t>
            </w:r>
          </w:p>
          <w:p w14:paraId="2992F9D8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687A2BF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144/123-12345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C7B339C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ander Ivanov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D77A051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ander.ivanov@example.co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14E298E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E9CF62B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144/124-123457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69C9156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sil Dimitrov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F804F2F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sil.dimitrov@example.co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86A87BB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9E5D99D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166/124-166457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1DA3D38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mi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C6B5760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oShortName@example.co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D03C308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45DFCD8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199/124-166457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4B9DCBC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oLong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ThatWillNotBeInsertedDueToLenghtDatabaseConstarint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955F248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.dimitrova@example.co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08CC64A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6FBA62D" w14:textId="4A74DE9B" w:rsidR="004556BF" w:rsidRDefault="004556BF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…</w:t>
            </w:r>
          </w:p>
          <w:p w14:paraId="25504BB3" w14:textId="280F9105" w:rsidR="004556BF" w:rsidRP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 w:rsidR="00D171F3">
              <w:rPr>
                <w:rFonts w:ascii="Cascadia Mono" w:hAnsi="Cascadia Mono" w:cs="Cascadia Mono"/>
                <w:color w:val="A31515"/>
                <w:sz w:val="19"/>
                <w:szCs w:val="19"/>
              </w:rPr>
              <w:t>/Household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</w:tc>
      </w:tr>
      <w:tr w:rsidR="00273184" w:rsidRPr="009C06BC" w14:paraId="2DFEEE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663B52A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DA8E8" w14:textId="77777777" w:rsidR="00E879F3" w:rsidRPr="00E879F3" w:rsidRDefault="00E879F3" w:rsidP="00E879F3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879F3">
              <w:rPr>
                <w:rFonts w:ascii="Consolas" w:hAnsi="Consolas" w:cs="Cascadia Mono"/>
                <w:color w:val="000000"/>
              </w:rPr>
              <w:t>Successfully imported household. Contact person: Alexander Ivanov</w:t>
            </w:r>
          </w:p>
          <w:p w14:paraId="02B59A5C" w14:textId="77777777" w:rsidR="00E879F3" w:rsidRPr="00E879F3" w:rsidRDefault="00E879F3" w:rsidP="00E879F3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879F3">
              <w:rPr>
                <w:rFonts w:ascii="Consolas" w:hAnsi="Consolas" w:cs="Cascadia Mono"/>
                <w:color w:val="000000"/>
              </w:rPr>
              <w:t>Successfully imported household. Contact person: Vasil Dimitrov</w:t>
            </w:r>
          </w:p>
          <w:p w14:paraId="0BEF793E" w14:textId="77777777" w:rsidR="00E879F3" w:rsidRPr="00E879F3" w:rsidRDefault="00E879F3" w:rsidP="00E879F3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879F3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7D0AED61" w14:textId="77777777" w:rsidR="00E879F3" w:rsidRPr="00E879F3" w:rsidRDefault="00E879F3" w:rsidP="00E879F3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879F3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386081E2" w14:textId="77777777" w:rsidR="00E879F3" w:rsidRDefault="00E879F3" w:rsidP="00E879F3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879F3">
              <w:rPr>
                <w:rFonts w:ascii="Consolas" w:hAnsi="Consolas" w:cs="Cascadia Mono"/>
                <w:color w:val="000000"/>
              </w:rPr>
              <w:t>Successfully imported household. Contact person: Georgi Nikolov</w:t>
            </w:r>
          </w:p>
          <w:p w14:paraId="25C08858" w14:textId="2F0D9D83" w:rsidR="00273184" w:rsidRPr="009C06BC" w:rsidRDefault="00273184" w:rsidP="00E879F3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2A898EEB" w:rsidR="00273184" w:rsidRDefault="00273184" w:rsidP="00273184">
      <w:pPr>
        <w:rPr>
          <w:b/>
        </w:rPr>
      </w:pPr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4A1E0D">
        <w:rPr>
          <w:b/>
        </w:rPr>
        <w:t>44</w:t>
      </w:r>
      <w:r w:rsidRPr="00106881">
        <w:rPr>
          <w:b/>
        </w:rPr>
        <w:t xml:space="preserve"> </w:t>
      </w:r>
      <w:r w:rsidR="008A1B05">
        <w:rPr>
          <w:b/>
        </w:rPr>
        <w:t>records</w:t>
      </w:r>
    </w:p>
    <w:p w14:paraId="065FD1C0" w14:textId="77777777" w:rsidR="00F40B0F" w:rsidRPr="009C06BC" w:rsidRDefault="00F40B0F" w:rsidP="00273184"/>
    <w:p w14:paraId="4DF538A1" w14:textId="1B949EFD" w:rsidR="00F40B0F" w:rsidRPr="00F40B0F" w:rsidRDefault="00273184" w:rsidP="00F40B0F">
      <w:pPr>
        <w:pStyle w:val="Heading3"/>
      </w:pPr>
      <w:r w:rsidRPr="009C06BC">
        <w:t>JSON Import</w:t>
      </w:r>
    </w:p>
    <w:p w14:paraId="6BDAD84A" w14:textId="406EA697" w:rsidR="00273184" w:rsidRPr="009C06BC" w:rsidRDefault="00273184" w:rsidP="00273184">
      <w:pPr>
        <w:pStyle w:val="Heading4"/>
      </w:pPr>
      <w:r w:rsidRPr="009C06BC">
        <w:t xml:space="preserve">Import </w:t>
      </w:r>
      <w:r w:rsidR="004A1E0D">
        <w:t>Expen</w:t>
      </w:r>
      <w:r w:rsidR="00790B7A">
        <w:t>s</w:t>
      </w:r>
      <w:r w:rsidR="004A1E0D">
        <w:t>es</w:t>
      </w:r>
    </w:p>
    <w:p w14:paraId="45A88831" w14:textId="5A78BEA6" w:rsidR="00273184" w:rsidRDefault="00273184" w:rsidP="00273184">
      <w:r w:rsidRPr="009C06BC">
        <w:t xml:space="preserve">Using the file 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="00643979">
        <w:rPr>
          <w:rStyle w:val="CodeChar"/>
        </w:rPr>
        <w:t>expen</w:t>
      </w:r>
      <w:r w:rsidR="00790B7A">
        <w:rPr>
          <w:rStyle w:val="CodeChar"/>
        </w:rPr>
        <w:t>s</w:t>
      </w:r>
      <w:r w:rsidR="00643979">
        <w:rPr>
          <w:rStyle w:val="CodeChar"/>
        </w:rPr>
        <w:t>es</w:t>
      </w:r>
      <w:r w:rsidRPr="009C06BC">
        <w:rPr>
          <w:rStyle w:val="CodeChar"/>
        </w:rPr>
        <w:t>.json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56305404" w14:textId="5ED07E5D" w:rsidR="00F40B0F" w:rsidRDefault="00F40B0F" w:rsidP="00F40B0F">
      <w:pPr>
        <w:pStyle w:val="ListParagraph"/>
        <w:numPr>
          <w:ilvl w:val="0"/>
          <w:numId w:val="5"/>
        </w:numPr>
      </w:pPr>
      <w:r>
        <w:t xml:space="preserve">If any of the required properties is missing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2944900C" w14:textId="341B6819" w:rsidR="00C74B72" w:rsidRDefault="00C74B72" w:rsidP="00C74B72">
      <w:pPr>
        <w:pStyle w:val="ListParagraph"/>
        <w:numPr>
          <w:ilvl w:val="0"/>
          <w:numId w:val="5"/>
        </w:numPr>
      </w:pPr>
      <w:r>
        <w:rPr>
          <w:b/>
          <w:bCs/>
        </w:rPr>
        <w:t xml:space="preserve">If any foreign key leads to an </w:t>
      </w:r>
      <w:proofErr w:type="spellStart"/>
      <w:r>
        <w:rPr>
          <w:b/>
          <w:bCs/>
        </w:rPr>
        <w:t>inexisting</w:t>
      </w:r>
      <w:proofErr w:type="spellEnd"/>
      <w:r>
        <w:rPr>
          <w:b/>
          <w:bCs/>
        </w:rPr>
        <w:t xml:space="preserve"> record valid record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1719C68F" w14:textId="62F7C43D" w:rsidR="00CC0010" w:rsidRDefault="00273184" w:rsidP="005410B8">
      <w:pPr>
        <w:pStyle w:val="ListParagraph"/>
        <w:numPr>
          <w:ilvl w:val="0"/>
          <w:numId w:val="5"/>
        </w:numPr>
      </w:pPr>
      <w:r w:rsidRPr="009C06BC">
        <w:t xml:space="preserve">If </w:t>
      </w:r>
      <w:r w:rsidRPr="00662CA0">
        <w:rPr>
          <w:b/>
        </w:rPr>
        <w:t>any validation error</w:t>
      </w:r>
      <w:r>
        <w:rPr>
          <w:b/>
        </w:rPr>
        <w:t xml:space="preserve"> occur</w:t>
      </w:r>
      <w:r w:rsidR="00BC7E6D">
        <w:rPr>
          <w:b/>
        </w:rPr>
        <w:t>s</w:t>
      </w:r>
      <w:r w:rsidRPr="009C06BC">
        <w:t xml:space="preserve"> for the </w:t>
      </w:r>
      <w:r w:rsidR="00E35D27">
        <w:rPr>
          <w:b/>
        </w:rPr>
        <w:t>expense</w:t>
      </w:r>
      <w:r w:rsidRPr="009C06BC">
        <w:t xml:space="preserve"> entity (</w:t>
      </w:r>
      <w:r w:rsidR="005410B8" w:rsidRPr="005410B8">
        <w:rPr>
          <w:b/>
          <w:bCs/>
        </w:rPr>
        <w:t xml:space="preserve">invalid </w:t>
      </w:r>
      <w:r w:rsidR="00E35D27">
        <w:rPr>
          <w:b/>
          <w:bCs/>
        </w:rPr>
        <w:t xml:space="preserve">name, amount, date </w:t>
      </w:r>
      <w:r w:rsidR="00E35D27" w:rsidRPr="00E35D27">
        <w:t>OR</w:t>
      </w:r>
      <w:r w:rsidR="00E35D27">
        <w:rPr>
          <w:b/>
          <w:bCs/>
        </w:rPr>
        <w:t xml:space="preserve"> payment status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58A4668B" w14:textId="59D1B499" w:rsidR="005410B8" w:rsidRPr="00814E63" w:rsidRDefault="005410B8" w:rsidP="005410B8">
      <w:pPr>
        <w:pStyle w:val="ListParagraph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r w:rsidR="008A57E7">
        <w:t>format</w:t>
      </w:r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yyyy-MM-dd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3D11382A" w14:textId="00305BE6" w:rsidR="005410B8" w:rsidRPr="00E35D27" w:rsidRDefault="005410B8" w:rsidP="005410B8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7FA16E5C" w14:textId="325370CC" w:rsidR="00F40B0F" w:rsidRPr="00CE42DA" w:rsidRDefault="00E35D27" w:rsidP="00C74B72">
      <w:pPr>
        <w:pStyle w:val="ListParagraph"/>
        <w:numPr>
          <w:ilvl w:val="0"/>
          <w:numId w:val="5"/>
        </w:numPr>
        <w:rPr>
          <w:b/>
        </w:rPr>
      </w:pPr>
      <w:r w:rsidRPr="00E35D27">
        <w:t xml:space="preserve">All records in </w:t>
      </w:r>
      <w:r w:rsidRPr="00E35D27">
        <w:rPr>
          <w:rStyle w:val="Strong"/>
          <w:rFonts w:ascii="Consolas" w:hAnsi="Consolas" w:cstheme="majorHAnsi"/>
          <w:noProof/>
        </w:rPr>
        <w:t>"expenses.json"</w:t>
      </w:r>
      <w:r w:rsidRPr="00E35D27">
        <w:t xml:space="preserve"> </w:t>
      </w:r>
      <w:r w:rsidR="00171AB9">
        <w:t>are</w:t>
      </w:r>
      <w:r w:rsidRPr="00E35D27">
        <w:t xml:space="preserve"> guaranteed to be </w:t>
      </w:r>
      <w:r w:rsidRPr="00E35D27">
        <w:rPr>
          <w:b/>
          <w:bCs/>
        </w:rPr>
        <w:t>unique</w:t>
      </w:r>
    </w:p>
    <w:p w14:paraId="18B5F16C" w14:textId="6371EE91" w:rsidR="00CE42DA" w:rsidRPr="00CE42DA" w:rsidRDefault="00CE42DA" w:rsidP="00C74B72">
      <w:pPr>
        <w:pStyle w:val="ListParagraph"/>
        <w:numPr>
          <w:ilvl w:val="0"/>
          <w:numId w:val="5"/>
        </w:numPr>
      </w:pPr>
      <w:r w:rsidRPr="00CE42DA">
        <w:t xml:space="preserve">To receive the </w:t>
      </w:r>
      <w:r w:rsidRPr="00CE42DA">
        <w:rPr>
          <w:b/>
          <w:bCs/>
        </w:rPr>
        <w:t>correct Success message</w:t>
      </w:r>
      <w:r w:rsidRPr="00CE42DA">
        <w:t xml:space="preserve">, remember to </w:t>
      </w:r>
      <w:r w:rsidRPr="00CE42DA">
        <w:rPr>
          <w:b/>
          <w:bCs/>
        </w:rPr>
        <w:t>format the Amount value</w:t>
      </w:r>
      <w:r w:rsidRPr="00CE42DA">
        <w:t xml:space="preserve"> to the </w:t>
      </w:r>
      <w:r>
        <w:br/>
      </w:r>
      <w:r w:rsidRPr="00CE42DA">
        <w:rPr>
          <w:b/>
          <w:bCs/>
        </w:rPr>
        <w:t>second decimal</w:t>
      </w:r>
      <w:r w:rsidRPr="00CE42DA">
        <w:t xml:space="preserve"> </w:t>
      </w:r>
      <w:r w:rsidR="00171AB9">
        <w:rPr>
          <w:b/>
          <w:bCs/>
        </w:rPr>
        <w:t>place</w:t>
      </w:r>
      <w:r w:rsidRPr="00CE42DA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lastRenderedPageBreak/>
              <w:t>Success message</w:t>
            </w:r>
          </w:p>
        </w:tc>
      </w:tr>
      <w:tr w:rsidR="00273184" w:rsidRPr="009C06BC" w14:paraId="672D587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10344725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E35D27">
              <w:rPr>
                <w:rFonts w:ascii="Consolas" w:hAnsi="Consolas"/>
              </w:rPr>
              <w:t>expense</w:t>
            </w:r>
            <w:r w:rsidRPr="009C06BC">
              <w:rPr>
                <w:rFonts w:ascii="Consolas" w:hAnsi="Consolas"/>
              </w:rPr>
              <w:t xml:space="preserve"> </w:t>
            </w:r>
            <w:r w:rsidR="00D15705">
              <w:rPr>
                <w:rFonts w:ascii="Consolas" w:hAnsi="Consolas"/>
              </w:rPr>
              <w:t>–</w:t>
            </w:r>
            <w:r w:rsidRPr="009C06BC">
              <w:rPr>
                <w:rFonts w:ascii="Consolas" w:hAnsi="Consolas"/>
              </w:rPr>
              <w:t xml:space="preserve"> {</w:t>
            </w:r>
            <w:proofErr w:type="spellStart"/>
            <w:r w:rsidR="00E35D27">
              <w:rPr>
                <w:rFonts w:ascii="Consolas" w:hAnsi="Consolas"/>
                <w:b/>
                <w:bCs/>
              </w:rPr>
              <w:t>expense</w:t>
            </w:r>
            <w:r w:rsidR="00D15705">
              <w:rPr>
                <w:rFonts w:ascii="Consolas" w:hAnsi="Consolas"/>
                <w:b/>
                <w:bCs/>
              </w:rPr>
              <w:t>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D15705">
              <w:rPr>
                <w:rFonts w:ascii="Consolas" w:hAnsi="Consolas"/>
              </w:rPr>
              <w:t>,</w:t>
            </w:r>
            <w:r w:rsidRPr="009C06BC">
              <w:rPr>
                <w:rFonts w:ascii="Consolas" w:hAnsi="Consolas"/>
              </w:rPr>
              <w:t xml:space="preserve"> </w:t>
            </w:r>
            <w:r w:rsidR="00E35D27">
              <w:rPr>
                <w:rFonts w:ascii="Consolas" w:hAnsi="Consolas"/>
              </w:rPr>
              <w:t>Amount</w:t>
            </w:r>
            <w:r w:rsidR="00D15705">
              <w:rPr>
                <w:rFonts w:ascii="Consolas" w:hAnsi="Consolas"/>
              </w:rPr>
              <w:t xml:space="preserve">: </w:t>
            </w:r>
            <w:r w:rsidRPr="009C06BC">
              <w:rPr>
                <w:rFonts w:ascii="Consolas" w:hAnsi="Consolas"/>
              </w:rPr>
              <w:t>{</w:t>
            </w:r>
            <w:r w:rsidR="00E35D27">
              <w:rPr>
                <w:rFonts w:ascii="Consolas" w:hAnsi="Consolas"/>
                <w:b/>
                <w:bCs/>
              </w:rPr>
              <w:t>amount:F2</w:t>
            </w:r>
            <w:r w:rsidRPr="009C06BC">
              <w:rPr>
                <w:rFonts w:ascii="Consolas" w:hAnsi="Consolas"/>
              </w:rPr>
              <w:t>}</w:t>
            </w:r>
          </w:p>
        </w:tc>
      </w:tr>
    </w:tbl>
    <w:p w14:paraId="51A87CFD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670B8B6A" w:rsidR="00273184" w:rsidRPr="00456AF1" w:rsidRDefault="00E35D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xpense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0BA95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3662D087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07E6A230" w14:textId="3E277EB9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Expen</w:t>
            </w:r>
            <w:r w:rsidR="00164A33">
              <w:rPr>
                <w:rFonts w:ascii="Cascadia Mono" w:hAnsi="Cascadia Mono" w:cs="Cascadia Mono"/>
                <w:color w:val="2E75B6"/>
                <w:sz w:val="19"/>
                <w:szCs w:val="19"/>
              </w:rPr>
              <w:t>s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Electricity Ho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5E8C86E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Amou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120.50,</w:t>
            </w:r>
          </w:p>
          <w:p w14:paraId="3E5DF841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8-25T00:0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609BCB7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ayment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Unpa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E998FEC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Household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1,</w:t>
            </w:r>
          </w:p>
          <w:p w14:paraId="54332999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ervice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1</w:t>
            </w:r>
          </w:p>
          <w:p w14:paraId="49CFBCC1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418920B7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44B8D5D6" w14:textId="727877A1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Expen</w:t>
            </w:r>
            <w:r w:rsidR="00164A33">
              <w:rPr>
                <w:rFonts w:ascii="Cascadia Mono" w:hAnsi="Cascadia Mono" w:cs="Cascadia Mono"/>
                <w:color w:val="2E75B6"/>
                <w:sz w:val="19"/>
                <w:szCs w:val="19"/>
              </w:rPr>
              <w:t>s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ater Ho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01F045EB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Amou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50.50,</w:t>
            </w:r>
          </w:p>
          <w:p w14:paraId="79B6ED4F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8-20T00:0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9BADE98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ayment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Unpa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0FA578C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Household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1,</w:t>
            </w:r>
          </w:p>
          <w:p w14:paraId="6EFD3FBE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ervice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2</w:t>
            </w:r>
          </w:p>
          <w:p w14:paraId="04834A79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3BCCAD8B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362A8011" w14:textId="1050AF9B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Expen</w:t>
            </w:r>
            <w:r w:rsidR="00164A33">
              <w:rPr>
                <w:rFonts w:ascii="Cascadia Mono" w:hAnsi="Cascadia Mono" w:cs="Cascadia Mono"/>
                <w:color w:val="2E75B6"/>
                <w:sz w:val="19"/>
                <w:szCs w:val="19"/>
              </w:rPr>
              <w:t>s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nternet Ho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77FEC76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Amou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40.00,</w:t>
            </w:r>
          </w:p>
          <w:p w14:paraId="219F2E01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8-25T00:0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2B4AC9C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ayment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ot Pa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84ECB1E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Household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1,</w:t>
            </w:r>
          </w:p>
          <w:p w14:paraId="21D30DD9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ervice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3</w:t>
            </w:r>
          </w:p>
          <w:p w14:paraId="38C71067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47CD1FB3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2345FF87" w14:textId="3DCD1260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Expen</w:t>
            </w:r>
            <w:r w:rsidR="00164A33">
              <w:rPr>
                <w:rFonts w:ascii="Cascadia Mono" w:hAnsi="Cascadia Mono" w:cs="Cascadia Mono"/>
                <w:color w:val="2E75B6"/>
                <w:sz w:val="19"/>
                <w:szCs w:val="19"/>
              </w:rPr>
              <w:t>s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nternet Offic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F68AE4A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Amou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70.00,</w:t>
            </w:r>
          </w:p>
          <w:p w14:paraId="7DF33B53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8-15T00:0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737D550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ayment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Pa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3FF4923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Household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2,</w:t>
            </w:r>
          </w:p>
          <w:p w14:paraId="63A58CEB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ervice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3</w:t>
            </w:r>
          </w:p>
          <w:p w14:paraId="658C0974" w14:textId="77777777" w:rsidR="00273184" w:rsidRDefault="00E35D27" w:rsidP="00E35D27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65EDF295" w14:textId="77777777" w:rsidR="00E35D27" w:rsidRP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35D27"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4F14D08D" w14:textId="74802527" w:rsidR="00E35D27" w:rsidRPr="00C014F0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b/>
                <w:highlight w:val="yellow"/>
              </w:rPr>
            </w:pPr>
            <w:r w:rsidRPr="00E35D27">
              <w:rPr>
                <w:rFonts w:ascii="Cascadia Mono" w:hAnsi="Cascadia Mono" w:cs="Cascadia Mono"/>
                <w:color w:val="000000"/>
                <w:sz w:val="19"/>
                <w:szCs w:val="19"/>
              </w:rPr>
              <w:t>]</w:t>
            </w:r>
          </w:p>
        </w:tc>
      </w:tr>
      <w:tr w:rsidR="00273184" w:rsidRPr="009C06BC" w14:paraId="7F4148F6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115CC62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D5B57" w14:textId="77777777" w:rsidR="00C74B72" w:rsidRPr="00C74B72" w:rsidRDefault="00C74B72" w:rsidP="00C74B7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74B72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expense. Electricity Home, Amount: 120.50</w:t>
            </w:r>
          </w:p>
          <w:p w14:paraId="2635D513" w14:textId="77777777" w:rsidR="00C74B72" w:rsidRPr="00C74B72" w:rsidRDefault="00C74B72" w:rsidP="00C74B7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74B72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expense. Water Home, Amount: 50.50</w:t>
            </w:r>
          </w:p>
          <w:p w14:paraId="7A3C03C7" w14:textId="77777777" w:rsidR="00C74B72" w:rsidRPr="00C74B72" w:rsidRDefault="00C74B72" w:rsidP="00C74B7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74B72">
              <w:rPr>
                <w:rFonts w:ascii="Cascadia Mono" w:hAnsi="Cascadia Mono" w:cs="Cascadia Mono"/>
                <w:color w:val="000000"/>
                <w:sz w:val="19"/>
                <w:szCs w:val="19"/>
              </w:rPr>
              <w:t>Invalid data format!</w:t>
            </w:r>
          </w:p>
          <w:p w14:paraId="6B69ED3D" w14:textId="77777777" w:rsidR="00C74B72" w:rsidRPr="00C74B72" w:rsidRDefault="00C74B72" w:rsidP="00C74B7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74B72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expense. Internet Office, Amount: 70.00</w:t>
            </w:r>
          </w:p>
          <w:p w14:paraId="59BF386A" w14:textId="77777777" w:rsidR="00C74B72" w:rsidRPr="00C74B72" w:rsidRDefault="00C74B72" w:rsidP="00C74B7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74B72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expense. Water Summer House, Amount: 10.50</w:t>
            </w:r>
          </w:p>
          <w:p w14:paraId="17E43312" w14:textId="77777777" w:rsidR="00C74B72" w:rsidRPr="00C74B72" w:rsidRDefault="00C74B72" w:rsidP="00C74B7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74B72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expense. Security Home, Amount: 50.00</w:t>
            </w:r>
          </w:p>
          <w:p w14:paraId="57098C57" w14:textId="77777777" w:rsidR="00C74B72" w:rsidRDefault="00C74B72" w:rsidP="00C74B72">
            <w:pPr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74B72">
              <w:rPr>
                <w:rFonts w:ascii="Cascadia Mono" w:hAnsi="Cascadia Mono" w:cs="Cascadia Mono"/>
                <w:color w:val="000000"/>
                <w:sz w:val="19"/>
                <w:szCs w:val="19"/>
              </w:rPr>
              <w:t>Invalid data format!</w:t>
            </w:r>
          </w:p>
          <w:p w14:paraId="1544F44C" w14:textId="6CE98E6B" w:rsidR="00273184" w:rsidRPr="00F40D9C" w:rsidRDefault="00273184" w:rsidP="00C74B72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3328C3AF" w:rsidR="00273184" w:rsidRDefault="00273184" w:rsidP="00273184">
      <w:pPr>
        <w:rPr>
          <w:b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C74B72">
        <w:rPr>
          <w:b/>
        </w:rPr>
        <w:t>10</w:t>
      </w:r>
      <w:r w:rsidR="00D15705">
        <w:rPr>
          <w:b/>
        </w:rPr>
        <w:t>5</w:t>
      </w:r>
      <w:r w:rsidRPr="00742EED">
        <w:t xml:space="preserve"> </w:t>
      </w:r>
      <w:r w:rsidR="008A1B05">
        <w:rPr>
          <w:b/>
        </w:rPr>
        <w:t>records</w:t>
      </w:r>
    </w:p>
    <w:p w14:paraId="7A543943" w14:textId="77777777" w:rsidR="0091116E" w:rsidRDefault="0091116E" w:rsidP="00273184">
      <w:pPr>
        <w:rPr>
          <w:b/>
        </w:rPr>
      </w:pPr>
    </w:p>
    <w:p w14:paraId="31E1E6F7" w14:textId="7663D33F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Export (2</w:t>
      </w:r>
      <w:r w:rsidR="009F612D">
        <w:t>0</w:t>
      </w:r>
      <w:r w:rsidRPr="009C06BC">
        <w:t xml:space="preserve"> pts)</w:t>
      </w:r>
    </w:p>
    <w:p w14:paraId="4266710A" w14:textId="77777777" w:rsidR="00273184" w:rsidRPr="009C06BC" w:rsidRDefault="00273184" w:rsidP="00273184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C360E92" w:rsidR="00273184" w:rsidRPr="009C06BC" w:rsidRDefault="00323975" w:rsidP="00273184">
      <w:pPr>
        <w:pStyle w:val="Heading3"/>
      </w:pPr>
      <w:r>
        <w:lastRenderedPageBreak/>
        <w:t>XML</w:t>
      </w:r>
      <w:r w:rsidR="00273184" w:rsidRPr="009C06BC">
        <w:t xml:space="preserve"> Export</w:t>
      </w:r>
    </w:p>
    <w:p w14:paraId="23ABFE87" w14:textId="4F2D5FB1" w:rsidR="00273184" w:rsidRPr="009C06BC" w:rsidRDefault="002A3F08" w:rsidP="00273184">
      <w:pPr>
        <w:pStyle w:val="Heading4"/>
      </w:pPr>
      <w:r>
        <w:t>Export Households Which Have Expen</w:t>
      </w:r>
      <w:r w:rsidR="00164A33">
        <w:t>s</w:t>
      </w:r>
      <w:r>
        <w:t xml:space="preserve">es </w:t>
      </w:r>
      <w:proofErr w:type="gramStart"/>
      <w:r>
        <w:t>To</w:t>
      </w:r>
      <w:proofErr w:type="gramEnd"/>
      <w:r>
        <w:t xml:space="preserve"> Pay</w:t>
      </w:r>
    </w:p>
    <w:p w14:paraId="1D354036" w14:textId="1FDD0F75" w:rsidR="0091116E" w:rsidRDefault="00583ED4" w:rsidP="008A1B05">
      <w:r w:rsidRPr="00583ED4">
        <w:t xml:space="preserve">Export </w:t>
      </w:r>
      <w:r w:rsidRPr="00583ED4">
        <w:rPr>
          <w:b/>
          <w:bCs/>
        </w:rPr>
        <w:t>all households</w:t>
      </w:r>
      <w:r w:rsidRPr="00583ED4">
        <w:t xml:space="preserve"> which have </w:t>
      </w:r>
      <w:r w:rsidRPr="00583ED4">
        <w:rPr>
          <w:b/>
          <w:bCs/>
        </w:rPr>
        <w:t>at least one expense</w:t>
      </w:r>
      <w:r w:rsidRPr="00583ED4">
        <w:t xml:space="preserve"> with a </w:t>
      </w:r>
      <w:r w:rsidRPr="00583ED4">
        <w:rPr>
          <w:b/>
          <w:bCs/>
        </w:rPr>
        <w:t>payment status different from "Paid"</w:t>
      </w:r>
      <w:r w:rsidRPr="00583ED4">
        <w:t xml:space="preserve">. The households should be </w:t>
      </w:r>
      <w:r w:rsidRPr="00583ED4">
        <w:rPr>
          <w:b/>
          <w:bCs/>
        </w:rPr>
        <w:t>exported with all their expenses that are NOT "Paid"</w:t>
      </w:r>
      <w:r w:rsidRPr="00583ED4">
        <w:t xml:space="preserve">. </w:t>
      </w:r>
      <w:r>
        <w:br/>
      </w:r>
      <w:r w:rsidRPr="00583ED4">
        <w:t xml:space="preserve">The exported </w:t>
      </w:r>
      <w:r w:rsidRPr="00583ED4">
        <w:rPr>
          <w:b/>
          <w:bCs/>
        </w:rPr>
        <w:t>data should be in XML format</w:t>
      </w:r>
      <w:r w:rsidRPr="00583ED4">
        <w:t xml:space="preserve">. </w:t>
      </w:r>
      <w:r>
        <w:br/>
      </w:r>
      <w:r w:rsidRPr="00583ED4">
        <w:rPr>
          <w:b/>
          <w:bCs/>
        </w:rPr>
        <w:t>Order</w:t>
      </w:r>
      <w:r w:rsidRPr="00583ED4">
        <w:t xml:space="preserve"> the </w:t>
      </w:r>
      <w:r w:rsidRPr="00583ED4">
        <w:rPr>
          <w:b/>
          <w:bCs/>
        </w:rPr>
        <w:t>households alphabetically</w:t>
      </w:r>
      <w:r w:rsidRPr="00583ED4">
        <w:t xml:space="preserve"> by their </w:t>
      </w:r>
      <w:r w:rsidRPr="00583ED4">
        <w:rPr>
          <w:b/>
          <w:bCs/>
        </w:rPr>
        <w:t>contact person</w:t>
      </w:r>
      <w:r w:rsidRPr="00583ED4">
        <w:t xml:space="preserve">. Within each household, </w:t>
      </w:r>
      <w:r w:rsidRPr="00583ED4">
        <w:rPr>
          <w:b/>
          <w:bCs/>
        </w:rPr>
        <w:t>order the expenses</w:t>
      </w:r>
      <w:r w:rsidRPr="00583ED4">
        <w:t xml:space="preserve"> by </w:t>
      </w:r>
      <w:r w:rsidRPr="00583ED4">
        <w:rPr>
          <w:b/>
          <w:bCs/>
        </w:rPr>
        <w:t>payment date</w:t>
      </w:r>
      <w:r w:rsidRPr="00583ED4">
        <w:t xml:space="preserve"> </w:t>
      </w:r>
      <w:r w:rsidRPr="00583ED4">
        <w:rPr>
          <w:b/>
          <w:bCs/>
        </w:rPr>
        <w:t>in ascending order</w:t>
      </w:r>
      <w:r w:rsidRPr="00583ED4">
        <w:t xml:space="preserve"> and by </w:t>
      </w:r>
      <w:r w:rsidRPr="00583ED4">
        <w:rPr>
          <w:b/>
          <w:bCs/>
        </w:rPr>
        <w:t>amount in ascending order</w:t>
      </w:r>
      <w:r w:rsidRPr="00583ED4">
        <w:t xml:space="preserve"> if dates are the same</w:t>
      </w:r>
      <w:r w:rsidR="0091116E">
        <w:t>.</w:t>
      </w:r>
    </w:p>
    <w:p w14:paraId="1662D537" w14:textId="0CD14876" w:rsidR="0091116E" w:rsidRPr="0091116E" w:rsidRDefault="0091116E" w:rsidP="00583ED4">
      <w:pPr>
        <w:pStyle w:val="Heading4"/>
      </w:pPr>
      <w:r w:rsidRPr="00583ED4">
        <w:t>Data Fields</w:t>
      </w:r>
    </w:p>
    <w:p w14:paraId="0C63D504" w14:textId="44539639" w:rsidR="00583ED4" w:rsidRDefault="00583ED4" w:rsidP="00583ED4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583ED4">
        <w:rPr>
          <w:b/>
          <w:bCs/>
        </w:rPr>
        <w:t>Household</w:t>
      </w:r>
      <w:r>
        <w:t>:</w:t>
      </w:r>
    </w:p>
    <w:p w14:paraId="7A1F4897" w14:textId="77777777" w:rsidR="00583ED4" w:rsidRDefault="00583ED4" w:rsidP="00583ED4">
      <w:pPr>
        <w:numPr>
          <w:ilvl w:val="1"/>
          <w:numId w:val="34"/>
        </w:numPr>
        <w:spacing w:before="100" w:beforeAutospacing="1" w:after="100" w:afterAutospacing="1" w:line="240" w:lineRule="auto"/>
      </w:pPr>
      <w:proofErr w:type="spellStart"/>
      <w:r w:rsidRPr="00583ED4">
        <w:rPr>
          <w:b/>
          <w:bCs/>
        </w:rPr>
        <w:t>ContactPerson</w:t>
      </w:r>
      <w:proofErr w:type="spellEnd"/>
      <w:r>
        <w:t>: Export the contact person of the household</w:t>
      </w:r>
    </w:p>
    <w:p w14:paraId="1D30B9ED" w14:textId="77777777" w:rsidR="00583ED4" w:rsidRDefault="00583ED4" w:rsidP="00583ED4">
      <w:pPr>
        <w:numPr>
          <w:ilvl w:val="1"/>
          <w:numId w:val="34"/>
        </w:numPr>
        <w:spacing w:before="100" w:beforeAutospacing="1" w:after="100" w:afterAutospacing="1" w:line="240" w:lineRule="auto"/>
      </w:pPr>
      <w:r w:rsidRPr="00583ED4">
        <w:rPr>
          <w:b/>
          <w:bCs/>
        </w:rPr>
        <w:t>Email</w:t>
      </w:r>
      <w:r>
        <w:t>: Export the email of the household</w:t>
      </w:r>
    </w:p>
    <w:p w14:paraId="6588163C" w14:textId="71597051" w:rsidR="00583ED4" w:rsidRDefault="00583ED4" w:rsidP="00583ED4">
      <w:pPr>
        <w:numPr>
          <w:ilvl w:val="1"/>
          <w:numId w:val="34"/>
        </w:numPr>
        <w:spacing w:before="100" w:beforeAutospacing="1" w:after="100" w:afterAutospacing="1" w:line="240" w:lineRule="auto"/>
      </w:pPr>
      <w:proofErr w:type="spellStart"/>
      <w:r w:rsidRPr="00583ED4">
        <w:rPr>
          <w:b/>
          <w:bCs/>
        </w:rPr>
        <w:t>PhoneNumber</w:t>
      </w:r>
      <w:proofErr w:type="spellEnd"/>
      <w:r>
        <w:t>: Export the phone number of the household</w:t>
      </w:r>
    </w:p>
    <w:p w14:paraId="44A101D3" w14:textId="08B86E0D" w:rsidR="00583ED4" w:rsidRPr="00583ED4" w:rsidRDefault="00583ED4" w:rsidP="00583ED4">
      <w:pPr>
        <w:numPr>
          <w:ilvl w:val="1"/>
          <w:numId w:val="34"/>
        </w:numPr>
        <w:spacing w:before="100" w:beforeAutospacing="1" w:after="100" w:afterAutospacing="1" w:line="240" w:lineRule="auto"/>
      </w:pPr>
      <w:r>
        <w:t xml:space="preserve">A collection of </w:t>
      </w:r>
      <w:r w:rsidRPr="00583ED4">
        <w:rPr>
          <w:b/>
          <w:bCs/>
        </w:rPr>
        <w:t>Expen</w:t>
      </w:r>
      <w:r w:rsidR="00164A33">
        <w:rPr>
          <w:b/>
          <w:bCs/>
        </w:rPr>
        <w:t>s</w:t>
      </w:r>
      <w:r w:rsidRPr="00583ED4">
        <w:rPr>
          <w:b/>
          <w:bCs/>
        </w:rPr>
        <w:t>es</w:t>
      </w:r>
    </w:p>
    <w:p w14:paraId="2B41EBDE" w14:textId="2DDE9B6B" w:rsidR="00583ED4" w:rsidRPr="00583ED4" w:rsidRDefault="00583ED4" w:rsidP="00583ED4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rPr>
          <w:b/>
          <w:bCs/>
        </w:rPr>
        <w:t>Expen</w:t>
      </w:r>
      <w:r w:rsidR="00164A33">
        <w:rPr>
          <w:b/>
          <w:bCs/>
        </w:rPr>
        <w:t>s</w:t>
      </w:r>
      <w:r>
        <w:rPr>
          <w:b/>
          <w:bCs/>
        </w:rPr>
        <w:t>e:</w:t>
      </w:r>
    </w:p>
    <w:p w14:paraId="5A25F4FD" w14:textId="77777777" w:rsidR="00583ED4" w:rsidRDefault="00583ED4" w:rsidP="00583ED4">
      <w:pPr>
        <w:numPr>
          <w:ilvl w:val="1"/>
          <w:numId w:val="34"/>
        </w:numPr>
        <w:spacing w:before="100" w:beforeAutospacing="1" w:after="100" w:afterAutospacing="1" w:line="240" w:lineRule="auto"/>
      </w:pPr>
      <w:proofErr w:type="spellStart"/>
      <w:r w:rsidRPr="00583ED4">
        <w:rPr>
          <w:b/>
          <w:bCs/>
        </w:rPr>
        <w:t>ExpenseName</w:t>
      </w:r>
      <w:proofErr w:type="spellEnd"/>
      <w:r>
        <w:t>: Export the name of the expense</w:t>
      </w:r>
    </w:p>
    <w:p w14:paraId="7D348531" w14:textId="49CF2CB3" w:rsidR="00583ED4" w:rsidRDefault="00583ED4" w:rsidP="00583ED4">
      <w:pPr>
        <w:numPr>
          <w:ilvl w:val="1"/>
          <w:numId w:val="34"/>
        </w:numPr>
        <w:spacing w:before="100" w:beforeAutospacing="1" w:after="100" w:afterAutospacing="1" w:line="240" w:lineRule="auto"/>
      </w:pPr>
      <w:r w:rsidRPr="00583ED4">
        <w:rPr>
          <w:b/>
          <w:bCs/>
        </w:rPr>
        <w:t>Amount</w:t>
      </w:r>
      <w:r>
        <w:t>: Export the amount of the expense</w:t>
      </w:r>
      <w:r w:rsidR="007D6CA5">
        <w:t xml:space="preserve">, </w:t>
      </w:r>
      <w:r w:rsidR="007D6CA5" w:rsidRPr="00486CEA">
        <w:rPr>
          <w:b/>
          <w:bCs/>
        </w:rPr>
        <w:t>formatted</w:t>
      </w:r>
      <w:r w:rsidR="007D6CA5">
        <w:t xml:space="preserve"> to the second decimal place</w:t>
      </w:r>
    </w:p>
    <w:p w14:paraId="62E6AF98" w14:textId="77777777" w:rsidR="00583ED4" w:rsidRDefault="00583ED4" w:rsidP="00583ED4">
      <w:pPr>
        <w:numPr>
          <w:ilvl w:val="1"/>
          <w:numId w:val="34"/>
        </w:numPr>
        <w:spacing w:before="100" w:beforeAutospacing="1" w:after="100" w:afterAutospacing="1" w:line="240" w:lineRule="auto"/>
      </w:pPr>
      <w:proofErr w:type="spellStart"/>
      <w:r w:rsidRPr="00583ED4">
        <w:rPr>
          <w:b/>
          <w:bCs/>
        </w:rPr>
        <w:t>PaymentDate</w:t>
      </w:r>
      <w:proofErr w:type="spellEnd"/>
      <w:r>
        <w:t>: Export the due date of the expense</w:t>
      </w:r>
    </w:p>
    <w:p w14:paraId="6E86E21D" w14:textId="46EB51BB" w:rsidR="00583ED4" w:rsidRDefault="00583ED4" w:rsidP="00583ED4">
      <w:pPr>
        <w:numPr>
          <w:ilvl w:val="1"/>
          <w:numId w:val="34"/>
        </w:numPr>
        <w:spacing w:before="100" w:beforeAutospacing="1" w:after="100" w:afterAutospacing="1" w:line="240" w:lineRule="auto"/>
      </w:pPr>
      <w:proofErr w:type="spellStart"/>
      <w:r w:rsidRPr="00583ED4">
        <w:rPr>
          <w:b/>
          <w:bCs/>
        </w:rPr>
        <w:t>ServiceName</w:t>
      </w:r>
      <w:proofErr w:type="spellEnd"/>
      <w:r>
        <w:t>: Export the name of the service</w:t>
      </w:r>
    </w:p>
    <w:p w14:paraId="4CE1AB7D" w14:textId="29AF0B65" w:rsidR="0091116E" w:rsidRPr="00F402F8" w:rsidRDefault="0091116E" w:rsidP="0091116E">
      <w:pPr>
        <w:spacing w:before="100" w:beforeAutospacing="1" w:after="100" w:afterAutospacing="1" w:line="240" w:lineRule="auto"/>
        <w:rPr>
          <w:lang w:val="bg-BG"/>
        </w:rPr>
      </w:pPr>
      <w:r w:rsidRPr="0091116E">
        <w:rPr>
          <w:b/>
          <w:bCs/>
        </w:rPr>
        <w:t>Expected XML Output</w:t>
      </w:r>
      <w:r>
        <w:t>:</w:t>
      </w:r>
    </w:p>
    <w:p w14:paraId="087CB826" w14:textId="5AE127AD" w:rsid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The root element should be </w:t>
      </w:r>
      <w:r w:rsidRPr="00583ED4">
        <w:rPr>
          <w:b/>
          <w:bCs/>
        </w:rPr>
        <w:t>&lt;</w:t>
      </w:r>
      <w:r w:rsidR="00583ED4" w:rsidRPr="00583ED4">
        <w:rPr>
          <w:b/>
          <w:bCs/>
        </w:rPr>
        <w:t>Households</w:t>
      </w:r>
      <w:r w:rsidRPr="00583ED4">
        <w:rPr>
          <w:b/>
          <w:bCs/>
        </w:rPr>
        <w:t>&gt;</w:t>
      </w:r>
    </w:p>
    <w:p w14:paraId="33B14633" w14:textId="190947C1" w:rsid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Each </w:t>
      </w:r>
      <w:r w:rsidR="00583ED4" w:rsidRPr="00583ED4">
        <w:t xml:space="preserve">household should be represented by a </w:t>
      </w:r>
      <w:r w:rsidR="00583ED4" w:rsidRPr="00583ED4">
        <w:rPr>
          <w:b/>
          <w:bCs/>
        </w:rPr>
        <w:t>&lt;Household&gt;</w:t>
      </w:r>
      <w:r w:rsidR="00583ED4" w:rsidRPr="00583ED4">
        <w:t xml:space="preserve"> element</w:t>
      </w:r>
    </w:p>
    <w:p w14:paraId="45CE575E" w14:textId="4F64AE84" w:rsidR="0091116E" w:rsidRP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Each </w:t>
      </w:r>
      <w:r w:rsidR="00583ED4" w:rsidRPr="00583ED4">
        <w:t xml:space="preserve">expense should be represented by an </w:t>
      </w:r>
      <w:r w:rsidR="00583ED4" w:rsidRPr="00583ED4">
        <w:rPr>
          <w:b/>
          <w:bCs/>
        </w:rPr>
        <w:t>&lt;Expense&gt;</w:t>
      </w:r>
      <w:r w:rsidR="00583ED4" w:rsidRPr="00583ED4">
        <w:t xml:space="preserve"> element within its associated</w:t>
      </w:r>
      <w:r w:rsidR="00583ED4">
        <w:t xml:space="preserve"> household</w:t>
      </w:r>
    </w:p>
    <w:p w14:paraId="3E1EAB1F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25996AD2" w:rsidR="00273184" w:rsidRPr="009C06BC" w:rsidRDefault="00742C56">
            <w:pPr>
              <w:pStyle w:val="Code"/>
              <w:spacing w:before="0" w:after="0"/>
              <w:jc w:val="center"/>
            </w:pPr>
            <w:r w:rsidRPr="00742C56">
              <w:t>ExportHouseholdsWhichHaveExpensesToPay</w:t>
            </w:r>
            <w:r w:rsidR="00273184" w:rsidRPr="009C06BC">
              <w:t>(context)</w:t>
            </w:r>
          </w:p>
        </w:tc>
      </w:tr>
      <w:tr w:rsidR="00273184" w:rsidRPr="009C06BC" w14:paraId="71AAFC0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FCA024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?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xm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vers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1.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encoding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tf-1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?&gt;</w:t>
            </w:r>
          </w:p>
          <w:p w14:paraId="759840CB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CFAA308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64D4A56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ander Ivanov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E29BCC1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ander.ivanov@example.co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23B0716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+144/123-123456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D8BC211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5A0CF4E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53DC7F7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Water Ho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E2D2665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Amou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50.5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Amou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526DE76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aymentDat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2024-08-2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aymentDat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F3132C0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ervic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Wat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ervic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D74E072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7D33014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BE87815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lectricity Ho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053B18C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Amou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20.5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Amou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5CEFB56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aymentDat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2024-08-25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aymentDat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08CE3EA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ervic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lectricity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ervic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8106166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7755448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B2F19EA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901CBA0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4ED73A5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nton Kolev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47A5575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nton.kolev@example.co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42D6583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+144/123-126786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C9C1DAC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C2B031D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lastRenderedPageBreak/>
              <w:t xml:space="preserve">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2328C9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Water Summer Hous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4E051CE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Amou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0.5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Amou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CAF1ACF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aymentDat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2024-07-2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aymentDat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4A46245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ervic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Wat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ervic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15AE08F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665B293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D708836" w14:textId="2E55A4A9" w:rsidR="00120FEF" w:rsidRPr="00120FEF" w:rsidRDefault="00BC4DD2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</w:t>
            </w:r>
            <w:r w:rsidRPr="00BC4DD2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Pr="00BC4DD2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Household</w:t>
            </w:r>
            <w:r w:rsidRPr="00BC4DD2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C306D0A" w14:textId="77777777" w:rsidR="00C039E8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08D3CAEA" w14:textId="17C2DD11" w:rsidR="00120FEF" w:rsidRDefault="00120FEF" w:rsidP="00120FE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 w:rsidR="00BC4DD2"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3063EFC" w14:textId="10E1AC41" w:rsidR="00120FEF" w:rsidRPr="00C039E8" w:rsidRDefault="00120FEF" w:rsidP="00C039E8">
            <w:pPr>
              <w:pStyle w:val="Code"/>
              <w:spacing w:before="0" w:after="0"/>
              <w:rPr>
                <w:b w:val="0"/>
                <w:bCs/>
              </w:rPr>
            </w:pPr>
          </w:p>
        </w:tc>
      </w:tr>
    </w:tbl>
    <w:p w14:paraId="47944288" w14:textId="597B5EAA" w:rsidR="00273184" w:rsidRPr="009C06BC" w:rsidRDefault="00F402F8" w:rsidP="00273184">
      <w:pPr>
        <w:pStyle w:val="Heading3"/>
      </w:pPr>
      <w:r>
        <w:lastRenderedPageBreak/>
        <w:t>JSON</w:t>
      </w:r>
      <w:r w:rsidR="00273184" w:rsidRPr="009C06BC">
        <w:t xml:space="preserve"> Export</w:t>
      </w:r>
    </w:p>
    <w:p w14:paraId="1DC94415" w14:textId="33B6DCF0" w:rsidR="00273184" w:rsidRDefault="00C56AD6" w:rsidP="00273184">
      <w:pPr>
        <w:pStyle w:val="Heading4"/>
      </w:pPr>
      <w:r>
        <w:t xml:space="preserve">All </w:t>
      </w:r>
      <w:r w:rsidR="00BB7890">
        <w:t xml:space="preserve">Services </w:t>
      </w:r>
      <w:proofErr w:type="gramStart"/>
      <w:r w:rsidR="00BB7890">
        <w:t>With</w:t>
      </w:r>
      <w:proofErr w:type="gramEnd"/>
      <w:r w:rsidR="00BB7890">
        <w:t xml:space="preserve"> Suppliers</w:t>
      </w:r>
    </w:p>
    <w:p w14:paraId="78C21F98" w14:textId="684A7219" w:rsidR="003960BC" w:rsidRDefault="00AF75FD" w:rsidP="003960BC">
      <w:r w:rsidRPr="00AF75FD">
        <w:t xml:space="preserve">Export </w:t>
      </w:r>
      <w:r w:rsidRPr="00AF75FD">
        <w:rPr>
          <w:b/>
          <w:bCs/>
        </w:rPr>
        <w:t>all services</w:t>
      </w:r>
      <w:r w:rsidRPr="00AF75FD">
        <w:t xml:space="preserve"> along </w:t>
      </w:r>
      <w:r w:rsidRPr="00AF75FD">
        <w:rPr>
          <w:b/>
          <w:bCs/>
        </w:rPr>
        <w:t>with their associated suppliers</w:t>
      </w:r>
      <w:r w:rsidRPr="00AF75FD">
        <w:t xml:space="preserve">. The exported </w:t>
      </w:r>
      <w:r w:rsidRPr="00AF75FD">
        <w:rPr>
          <w:b/>
          <w:bCs/>
        </w:rPr>
        <w:t>data</w:t>
      </w:r>
      <w:r w:rsidRPr="00AF75FD">
        <w:t xml:space="preserve"> should be in </w:t>
      </w:r>
      <w:r w:rsidRPr="00AF75FD">
        <w:rPr>
          <w:b/>
          <w:bCs/>
        </w:rPr>
        <w:t>JSON format</w:t>
      </w:r>
      <w:r w:rsidRPr="00AF75FD">
        <w:t xml:space="preserve"> and adhere to the following specifications</w:t>
      </w:r>
      <w:r w:rsidR="00C039E8">
        <w:t>:</w:t>
      </w:r>
    </w:p>
    <w:p w14:paraId="3E095F76" w14:textId="07118AAC" w:rsidR="00C039E8" w:rsidRDefault="00C039E8" w:rsidP="00C039E8">
      <w:pPr>
        <w:pStyle w:val="ListParagraph"/>
        <w:numPr>
          <w:ilvl w:val="0"/>
          <w:numId w:val="35"/>
        </w:numPr>
      </w:pPr>
      <w:r w:rsidRPr="00120FEF">
        <w:rPr>
          <w:b/>
          <w:bCs/>
        </w:rPr>
        <w:t>Selection Criteria</w:t>
      </w:r>
      <w:r>
        <w:t>:</w:t>
      </w:r>
    </w:p>
    <w:p w14:paraId="1EF872ED" w14:textId="77777777" w:rsidR="00AF75FD" w:rsidRDefault="00AF75FD" w:rsidP="00AF75FD">
      <w:pPr>
        <w:pStyle w:val="ListParagraph"/>
        <w:numPr>
          <w:ilvl w:val="1"/>
          <w:numId w:val="35"/>
        </w:numPr>
      </w:pPr>
      <w:r>
        <w:t>Select all services.</w:t>
      </w:r>
    </w:p>
    <w:p w14:paraId="3C5DB25C" w14:textId="77777777" w:rsidR="00AF75FD" w:rsidRDefault="00AF75FD" w:rsidP="00AF75FD">
      <w:pPr>
        <w:pStyle w:val="ListParagraph"/>
        <w:numPr>
          <w:ilvl w:val="1"/>
          <w:numId w:val="35"/>
        </w:numPr>
      </w:pPr>
      <w:r>
        <w:t>For each service, export its name.</w:t>
      </w:r>
    </w:p>
    <w:p w14:paraId="1D2B68F8" w14:textId="77777777" w:rsidR="00AF75FD" w:rsidRDefault="00AF75FD" w:rsidP="00AF75FD">
      <w:pPr>
        <w:pStyle w:val="ListParagraph"/>
        <w:numPr>
          <w:ilvl w:val="1"/>
          <w:numId w:val="35"/>
        </w:numPr>
      </w:pPr>
      <w:r>
        <w:t>For each service, include all suppliers that provide the service</w:t>
      </w:r>
    </w:p>
    <w:p w14:paraId="5747447D" w14:textId="44EB97CD" w:rsidR="00120FEF" w:rsidRDefault="00120FEF" w:rsidP="00AF75FD">
      <w:pPr>
        <w:pStyle w:val="ListParagraph"/>
        <w:numPr>
          <w:ilvl w:val="0"/>
          <w:numId w:val="35"/>
        </w:numPr>
      </w:pPr>
      <w:r>
        <w:rPr>
          <w:rStyle w:val="Strong"/>
        </w:rPr>
        <w:t>Data Fields</w:t>
      </w:r>
      <w:r>
        <w:t>:</w:t>
      </w:r>
    </w:p>
    <w:p w14:paraId="3A285077" w14:textId="77777777" w:rsidR="00AF75FD" w:rsidRDefault="00AF75FD" w:rsidP="00AF75FD">
      <w:pPr>
        <w:pStyle w:val="ListParagraph"/>
        <w:numPr>
          <w:ilvl w:val="1"/>
          <w:numId w:val="35"/>
        </w:numPr>
      </w:pPr>
      <w:r w:rsidRPr="00AF75FD">
        <w:rPr>
          <w:b/>
          <w:bCs/>
        </w:rPr>
        <w:t>Service</w:t>
      </w:r>
      <w:r>
        <w:t>:</w:t>
      </w:r>
    </w:p>
    <w:p w14:paraId="37A3AFC9" w14:textId="77777777" w:rsidR="00AF75FD" w:rsidRDefault="00AF75FD" w:rsidP="00AF75FD">
      <w:pPr>
        <w:pStyle w:val="ListParagraph"/>
        <w:numPr>
          <w:ilvl w:val="2"/>
          <w:numId w:val="35"/>
        </w:numPr>
      </w:pPr>
      <w:proofErr w:type="spellStart"/>
      <w:r w:rsidRPr="00AF75FD">
        <w:rPr>
          <w:b/>
          <w:bCs/>
        </w:rPr>
        <w:t>ServiceName</w:t>
      </w:r>
      <w:proofErr w:type="spellEnd"/>
      <w:r>
        <w:t>: The name of the service.</w:t>
      </w:r>
    </w:p>
    <w:p w14:paraId="448A8F55" w14:textId="77777777" w:rsidR="00AF75FD" w:rsidRDefault="00AF75FD" w:rsidP="00AF75FD">
      <w:pPr>
        <w:pStyle w:val="ListParagraph"/>
        <w:numPr>
          <w:ilvl w:val="1"/>
          <w:numId w:val="35"/>
        </w:numPr>
      </w:pPr>
      <w:r w:rsidRPr="00AF75FD">
        <w:rPr>
          <w:b/>
          <w:bCs/>
        </w:rPr>
        <w:t>Supplier</w:t>
      </w:r>
      <w:r>
        <w:t>:</w:t>
      </w:r>
    </w:p>
    <w:p w14:paraId="12A98FCA" w14:textId="77777777" w:rsidR="00AF75FD" w:rsidRDefault="00AF75FD" w:rsidP="00AF75FD">
      <w:pPr>
        <w:pStyle w:val="ListParagraph"/>
        <w:numPr>
          <w:ilvl w:val="2"/>
          <w:numId w:val="35"/>
        </w:numPr>
      </w:pPr>
      <w:proofErr w:type="spellStart"/>
      <w:r w:rsidRPr="00AF75FD">
        <w:rPr>
          <w:b/>
          <w:bCs/>
        </w:rPr>
        <w:t>SupplierName</w:t>
      </w:r>
      <w:proofErr w:type="spellEnd"/>
      <w:r>
        <w:t>: The name of the supplier.</w:t>
      </w:r>
    </w:p>
    <w:p w14:paraId="626958C0" w14:textId="5CC0BA28" w:rsidR="00120FEF" w:rsidRPr="00120FEF" w:rsidRDefault="00120FEF" w:rsidP="00120FEF">
      <w:pPr>
        <w:pStyle w:val="ListParagraph"/>
        <w:numPr>
          <w:ilvl w:val="0"/>
          <w:numId w:val="35"/>
        </w:numPr>
        <w:rPr>
          <w:b/>
          <w:bCs/>
        </w:rPr>
      </w:pPr>
      <w:r w:rsidRPr="00120FEF">
        <w:rPr>
          <w:b/>
          <w:bCs/>
        </w:rPr>
        <w:t>Ordering:</w:t>
      </w:r>
    </w:p>
    <w:p w14:paraId="63506278" w14:textId="77777777" w:rsidR="00AF75FD" w:rsidRDefault="00AF75FD" w:rsidP="00AF75FD">
      <w:pPr>
        <w:pStyle w:val="ListParagraph"/>
        <w:numPr>
          <w:ilvl w:val="1"/>
          <w:numId w:val="35"/>
        </w:numPr>
      </w:pPr>
      <w:r>
        <w:t xml:space="preserve">Order </w:t>
      </w:r>
      <w:r w:rsidRPr="00AF75FD">
        <w:rPr>
          <w:b/>
          <w:bCs/>
        </w:rPr>
        <w:t>services alphabetically</w:t>
      </w:r>
      <w:r>
        <w:t xml:space="preserve"> by </w:t>
      </w:r>
      <w:proofErr w:type="spellStart"/>
      <w:r>
        <w:t>ServiceName</w:t>
      </w:r>
      <w:proofErr w:type="spellEnd"/>
      <w:r>
        <w:t>.</w:t>
      </w:r>
    </w:p>
    <w:p w14:paraId="24701918" w14:textId="1DDE805E" w:rsidR="00120FEF" w:rsidRDefault="00AF75FD" w:rsidP="00AF75FD">
      <w:pPr>
        <w:pStyle w:val="ListParagraph"/>
        <w:numPr>
          <w:ilvl w:val="1"/>
          <w:numId w:val="35"/>
        </w:numPr>
      </w:pPr>
      <w:r>
        <w:t xml:space="preserve">For each service, order the </w:t>
      </w:r>
      <w:r w:rsidRPr="00AF75FD">
        <w:rPr>
          <w:b/>
          <w:bCs/>
        </w:rPr>
        <w:t>suppliers alphabetically</w:t>
      </w:r>
      <w:r>
        <w:t xml:space="preserve"> by </w:t>
      </w:r>
      <w:proofErr w:type="spellStart"/>
      <w:r>
        <w:t>SupplierName</w:t>
      </w:r>
      <w:proofErr w:type="spellEnd"/>
      <w:r w:rsidR="00120FEF" w:rsidRPr="00120FEF">
        <w:rPr>
          <w:b/>
          <w:bCs/>
        </w:rPr>
        <w:t>)</w:t>
      </w:r>
    </w:p>
    <w:p w14:paraId="35CBB33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7EF70827" w:rsidR="00273184" w:rsidRPr="000C40DF" w:rsidRDefault="00AD440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xportServicesWithSuppliers</w:t>
            </w:r>
            <w:r w:rsidR="00273184" w:rsidRPr="000C40DF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273184" w14:paraId="1972B884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77C9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38233CB3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3ADC8155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ervic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Electricity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85A7FB5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Suppli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02E216D4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36926ED9" w14:textId="637CC335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uppli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 w:rsidR="007F29F4">
              <w:rPr>
                <w:rFonts w:ascii="Cascadia Mono" w:hAnsi="Cascadia Mono" w:cs="Cascadia Mono"/>
                <w:color w:val="A31515"/>
                <w:sz w:val="19"/>
                <w:szCs w:val="19"/>
              </w:rPr>
              <w:t>E-Service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</w:p>
          <w:p w14:paraId="2AB35EA4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,</w:t>
            </w:r>
          </w:p>
          <w:p w14:paraId="3E4281F6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18807FAE" w14:textId="40CE404F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uppli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 w:rsidR="007F29F4">
              <w:rPr>
                <w:rFonts w:ascii="Cascadia Mono" w:hAnsi="Cascadia Mono" w:cs="Cascadia Mono"/>
                <w:color w:val="A31515"/>
                <w:sz w:val="19"/>
                <w:szCs w:val="19"/>
              </w:rPr>
              <w:t>Energy-PRO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</w:p>
          <w:p w14:paraId="14AEEA5D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,</w:t>
            </w:r>
          </w:p>
          <w:p w14:paraId="1561B573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607AB113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uppli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ight"</w:t>
            </w:r>
          </w:p>
          <w:p w14:paraId="5DE81DDC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,</w:t>
            </w:r>
          </w:p>
          <w:p w14:paraId="2CCE79B5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081FE71B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uppli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ZEC"</w:t>
            </w:r>
          </w:p>
          <w:p w14:paraId="4AF19BD3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31F3BD27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6EAC504A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63911FE4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51815527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ervic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Ga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9ACA583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Suppli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1F568575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554A9E70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uppli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BlueHom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</w:p>
          <w:p w14:paraId="2AAD0CB9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,</w:t>
            </w:r>
          </w:p>
          <w:p w14:paraId="4BCDED79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{</w:t>
            </w:r>
          </w:p>
          <w:p w14:paraId="361C13BF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uppli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asGa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</w:p>
          <w:p w14:paraId="6E2E6997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0595B295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467B1034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673E8709" w14:textId="1B77300D" w:rsidR="00C039E8" w:rsidRDefault="00C039E8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1E17FDDD" w14:textId="64CF490C" w:rsidR="00C039E8" w:rsidRP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]</w:t>
            </w:r>
          </w:p>
        </w:tc>
      </w:tr>
      <w:bookmarkEnd w:id="0"/>
    </w:tbl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24EA14" w14:textId="77777777" w:rsidR="008249EE" w:rsidRDefault="008249EE" w:rsidP="008068A2">
      <w:pPr>
        <w:spacing w:after="0" w:line="240" w:lineRule="auto"/>
      </w:pPr>
      <w:r>
        <w:separator/>
      </w:r>
    </w:p>
  </w:endnote>
  <w:endnote w:type="continuationSeparator" w:id="0">
    <w:p w14:paraId="68E96D75" w14:textId="77777777" w:rsidR="008249EE" w:rsidRDefault="008249E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00369D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A1E0F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C31898" w14:textId="77777777" w:rsidR="008249EE" w:rsidRDefault="008249EE" w:rsidP="008068A2">
      <w:pPr>
        <w:spacing w:after="0" w:line="240" w:lineRule="auto"/>
      </w:pPr>
      <w:r>
        <w:separator/>
      </w:r>
    </w:p>
  </w:footnote>
  <w:footnote w:type="continuationSeparator" w:id="0">
    <w:p w14:paraId="404CBB64" w14:textId="77777777" w:rsidR="008249EE" w:rsidRDefault="008249E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A715C"/>
    <w:multiLevelType w:val="multilevel"/>
    <w:tmpl w:val="35F0949E"/>
    <w:lvl w:ilvl="0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04"/>
        </w:tabs>
        <w:ind w:left="280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524"/>
        </w:tabs>
        <w:ind w:left="352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964"/>
        </w:tabs>
        <w:ind w:left="496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684"/>
        </w:tabs>
        <w:ind w:left="568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15AD3984"/>
    <w:multiLevelType w:val="hybridMultilevel"/>
    <w:tmpl w:val="77BE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37811"/>
    <w:multiLevelType w:val="hybridMultilevel"/>
    <w:tmpl w:val="53F67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2115628">
    <w:abstractNumId w:val="6"/>
  </w:num>
  <w:num w:numId="2" w16cid:durableId="221840273">
    <w:abstractNumId w:val="12"/>
  </w:num>
  <w:num w:numId="3" w16cid:durableId="91711659">
    <w:abstractNumId w:val="19"/>
  </w:num>
  <w:num w:numId="4" w16cid:durableId="113644862">
    <w:abstractNumId w:val="1"/>
  </w:num>
  <w:num w:numId="5" w16cid:durableId="1929343343">
    <w:abstractNumId w:val="13"/>
  </w:num>
  <w:num w:numId="6" w16cid:durableId="15507417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4614088">
    <w:abstractNumId w:val="27"/>
  </w:num>
  <w:num w:numId="8" w16cid:durableId="1240867052">
    <w:abstractNumId w:val="26"/>
  </w:num>
  <w:num w:numId="9" w16cid:durableId="1270357094">
    <w:abstractNumId w:val="11"/>
  </w:num>
  <w:num w:numId="10" w16cid:durableId="508063840">
    <w:abstractNumId w:val="3"/>
  </w:num>
  <w:num w:numId="11" w16cid:durableId="1968970088">
    <w:abstractNumId w:val="25"/>
  </w:num>
  <w:num w:numId="12" w16cid:durableId="1999651721">
    <w:abstractNumId w:val="18"/>
  </w:num>
  <w:num w:numId="13" w16cid:durableId="673533332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0088071">
    <w:abstractNumId w:val="2"/>
  </w:num>
  <w:num w:numId="15" w16cid:durableId="777061654">
    <w:abstractNumId w:val="10"/>
  </w:num>
  <w:num w:numId="16" w16cid:durableId="1330986794">
    <w:abstractNumId w:val="0"/>
  </w:num>
  <w:num w:numId="17" w16cid:durableId="1343817566">
    <w:abstractNumId w:val="24"/>
  </w:num>
  <w:num w:numId="18" w16cid:durableId="881476849">
    <w:abstractNumId w:val="21"/>
  </w:num>
  <w:num w:numId="19" w16cid:durableId="1552763196">
    <w:abstractNumId w:val="17"/>
  </w:num>
  <w:num w:numId="20" w16cid:durableId="1786196697">
    <w:abstractNumId w:val="20"/>
  </w:num>
  <w:num w:numId="21" w16cid:durableId="1314793988">
    <w:abstractNumId w:val="15"/>
  </w:num>
  <w:num w:numId="22" w16cid:durableId="669023857">
    <w:abstractNumId w:val="28"/>
  </w:num>
  <w:num w:numId="23" w16cid:durableId="487750898">
    <w:abstractNumId w:val="14"/>
  </w:num>
  <w:num w:numId="24" w16cid:durableId="1122964909">
    <w:abstractNumId w:val="30"/>
  </w:num>
  <w:num w:numId="25" w16cid:durableId="46540493">
    <w:abstractNumId w:val="5"/>
  </w:num>
  <w:num w:numId="26" w16cid:durableId="360399543">
    <w:abstractNumId w:val="22"/>
  </w:num>
  <w:num w:numId="27" w16cid:durableId="839348367">
    <w:abstractNumId w:val="8"/>
  </w:num>
  <w:num w:numId="28" w16cid:durableId="1403676747">
    <w:abstractNumId w:val="16"/>
  </w:num>
  <w:num w:numId="29" w16cid:durableId="1054740153">
    <w:abstractNumId w:val="23"/>
  </w:num>
  <w:num w:numId="30" w16cid:durableId="202948587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91828010">
    <w:abstractNumId w:val="9"/>
  </w:num>
  <w:num w:numId="32" w16cid:durableId="419180172">
    <w:abstractNumId w:val="29"/>
  </w:num>
  <w:num w:numId="33" w16cid:durableId="76633572">
    <w:abstractNumId w:val="19"/>
  </w:num>
  <w:num w:numId="34" w16cid:durableId="63727947">
    <w:abstractNumId w:val="4"/>
  </w:num>
  <w:num w:numId="35" w16cid:durableId="413092278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17507"/>
    <w:rsid w:val="0002172F"/>
    <w:rsid w:val="00022676"/>
    <w:rsid w:val="00022D67"/>
    <w:rsid w:val="00023B75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47CF6"/>
    <w:rsid w:val="000501BD"/>
    <w:rsid w:val="00051ECC"/>
    <w:rsid w:val="00052E06"/>
    <w:rsid w:val="00053090"/>
    <w:rsid w:val="0005333D"/>
    <w:rsid w:val="00053F8D"/>
    <w:rsid w:val="000543A7"/>
    <w:rsid w:val="00054543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0F79EF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0FEF"/>
    <w:rsid w:val="00121A2F"/>
    <w:rsid w:val="0012316A"/>
    <w:rsid w:val="0012328D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4776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A33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1AB9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3C71"/>
    <w:rsid w:val="001B44AF"/>
    <w:rsid w:val="001B68D0"/>
    <w:rsid w:val="001B7825"/>
    <w:rsid w:val="001B7A50"/>
    <w:rsid w:val="001B7CE2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2AE"/>
    <w:rsid w:val="001E76ED"/>
    <w:rsid w:val="001E7EE2"/>
    <w:rsid w:val="001F0F45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78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0DD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4712F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4BE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3F0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3975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7153"/>
    <w:rsid w:val="00370773"/>
    <w:rsid w:val="00371219"/>
    <w:rsid w:val="00371897"/>
    <w:rsid w:val="00371906"/>
    <w:rsid w:val="003719CB"/>
    <w:rsid w:val="003719EC"/>
    <w:rsid w:val="00371A09"/>
    <w:rsid w:val="0037351A"/>
    <w:rsid w:val="00375152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15A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FB0"/>
    <w:rsid w:val="003B0278"/>
    <w:rsid w:val="003B08DF"/>
    <w:rsid w:val="003B0AAD"/>
    <w:rsid w:val="003B0DE0"/>
    <w:rsid w:val="003B2986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0EB0"/>
    <w:rsid w:val="003C12BB"/>
    <w:rsid w:val="003C1769"/>
    <w:rsid w:val="003C1C2E"/>
    <w:rsid w:val="003C23E3"/>
    <w:rsid w:val="003C5343"/>
    <w:rsid w:val="003C69BA"/>
    <w:rsid w:val="003C69D0"/>
    <w:rsid w:val="003C7461"/>
    <w:rsid w:val="003D1002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0359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34B0"/>
    <w:rsid w:val="004344CB"/>
    <w:rsid w:val="004346A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0B9"/>
    <w:rsid w:val="00453464"/>
    <w:rsid w:val="00453EC0"/>
    <w:rsid w:val="004556BF"/>
    <w:rsid w:val="0045670C"/>
    <w:rsid w:val="00457CFB"/>
    <w:rsid w:val="00460372"/>
    <w:rsid w:val="00460994"/>
    <w:rsid w:val="00462786"/>
    <w:rsid w:val="004630FC"/>
    <w:rsid w:val="0046338E"/>
    <w:rsid w:val="00463444"/>
    <w:rsid w:val="00465053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4AC0"/>
    <w:rsid w:val="00486CE9"/>
    <w:rsid w:val="00486CEA"/>
    <w:rsid w:val="00486FE7"/>
    <w:rsid w:val="00487671"/>
    <w:rsid w:val="004879B8"/>
    <w:rsid w:val="00491748"/>
    <w:rsid w:val="00491BD4"/>
    <w:rsid w:val="00493812"/>
    <w:rsid w:val="0049547C"/>
    <w:rsid w:val="00495808"/>
    <w:rsid w:val="00495EBE"/>
    <w:rsid w:val="00496556"/>
    <w:rsid w:val="00496DC5"/>
    <w:rsid w:val="00497C4B"/>
    <w:rsid w:val="004A1137"/>
    <w:rsid w:val="004A11B1"/>
    <w:rsid w:val="004A1E0D"/>
    <w:rsid w:val="004A58B7"/>
    <w:rsid w:val="004A5F04"/>
    <w:rsid w:val="004A6DD0"/>
    <w:rsid w:val="004A782D"/>
    <w:rsid w:val="004A7E77"/>
    <w:rsid w:val="004B05F5"/>
    <w:rsid w:val="004B0FC8"/>
    <w:rsid w:val="004B204F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E7F6F"/>
    <w:rsid w:val="004F07EB"/>
    <w:rsid w:val="004F0DB8"/>
    <w:rsid w:val="004F0F7A"/>
    <w:rsid w:val="004F1888"/>
    <w:rsid w:val="004F2CE7"/>
    <w:rsid w:val="004F2E08"/>
    <w:rsid w:val="004F333B"/>
    <w:rsid w:val="004F3437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5F7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B8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3ED4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5C6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94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6A22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979"/>
    <w:rsid w:val="00643FE2"/>
    <w:rsid w:val="006441C4"/>
    <w:rsid w:val="00644707"/>
    <w:rsid w:val="00644924"/>
    <w:rsid w:val="00645535"/>
    <w:rsid w:val="00645E0F"/>
    <w:rsid w:val="00646234"/>
    <w:rsid w:val="0065018D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67898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5348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401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375"/>
    <w:rsid w:val="00706766"/>
    <w:rsid w:val="007074CF"/>
    <w:rsid w:val="00710380"/>
    <w:rsid w:val="00713C80"/>
    <w:rsid w:val="00714174"/>
    <w:rsid w:val="00714ED1"/>
    <w:rsid w:val="007150C9"/>
    <w:rsid w:val="00715CF0"/>
    <w:rsid w:val="0071613F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0D8"/>
    <w:rsid w:val="007374B8"/>
    <w:rsid w:val="00737FE3"/>
    <w:rsid w:val="00740894"/>
    <w:rsid w:val="0074102A"/>
    <w:rsid w:val="00741C5B"/>
    <w:rsid w:val="00742056"/>
    <w:rsid w:val="00742A4E"/>
    <w:rsid w:val="00742C56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344B"/>
    <w:rsid w:val="00775C6A"/>
    <w:rsid w:val="00775FC7"/>
    <w:rsid w:val="007774C0"/>
    <w:rsid w:val="00780A29"/>
    <w:rsid w:val="00781EE0"/>
    <w:rsid w:val="00782FA3"/>
    <w:rsid w:val="00784922"/>
    <w:rsid w:val="00785258"/>
    <w:rsid w:val="007863BB"/>
    <w:rsid w:val="00786724"/>
    <w:rsid w:val="00787037"/>
    <w:rsid w:val="0078785B"/>
    <w:rsid w:val="007903D2"/>
    <w:rsid w:val="00790B7A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1E7E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6CA5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9F4"/>
    <w:rsid w:val="007F2AB1"/>
    <w:rsid w:val="007F52BA"/>
    <w:rsid w:val="007F5429"/>
    <w:rsid w:val="007F6061"/>
    <w:rsid w:val="007F61A0"/>
    <w:rsid w:val="007F77F4"/>
    <w:rsid w:val="007F7885"/>
    <w:rsid w:val="007F7AB5"/>
    <w:rsid w:val="00800D92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2F28"/>
    <w:rsid w:val="00823669"/>
    <w:rsid w:val="008240DB"/>
    <w:rsid w:val="008249EE"/>
    <w:rsid w:val="0082532E"/>
    <w:rsid w:val="00826091"/>
    <w:rsid w:val="00827C76"/>
    <w:rsid w:val="00827F65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B05"/>
    <w:rsid w:val="008A1EE5"/>
    <w:rsid w:val="008A2890"/>
    <w:rsid w:val="008A56C9"/>
    <w:rsid w:val="008A57E7"/>
    <w:rsid w:val="008A6206"/>
    <w:rsid w:val="008A66E8"/>
    <w:rsid w:val="008A7A99"/>
    <w:rsid w:val="008A7E4E"/>
    <w:rsid w:val="008B0170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16E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6F9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C4E"/>
    <w:rsid w:val="00952D5A"/>
    <w:rsid w:val="00953361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1B7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4ECB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612D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5E5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120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440A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5DF5"/>
    <w:rsid w:val="00AE6D60"/>
    <w:rsid w:val="00AE750C"/>
    <w:rsid w:val="00AE7E9B"/>
    <w:rsid w:val="00AF2358"/>
    <w:rsid w:val="00AF2FB3"/>
    <w:rsid w:val="00AF5A71"/>
    <w:rsid w:val="00AF5F1D"/>
    <w:rsid w:val="00AF6239"/>
    <w:rsid w:val="00AF75FD"/>
    <w:rsid w:val="00B0002A"/>
    <w:rsid w:val="00B0011F"/>
    <w:rsid w:val="00B01E08"/>
    <w:rsid w:val="00B01EB0"/>
    <w:rsid w:val="00B02085"/>
    <w:rsid w:val="00B02E58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3637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3D1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B72B4"/>
    <w:rsid w:val="00BB7890"/>
    <w:rsid w:val="00BC0C15"/>
    <w:rsid w:val="00BC1635"/>
    <w:rsid w:val="00BC17CA"/>
    <w:rsid w:val="00BC3000"/>
    <w:rsid w:val="00BC3C9D"/>
    <w:rsid w:val="00BC3D72"/>
    <w:rsid w:val="00BC4C0F"/>
    <w:rsid w:val="00BC4DD2"/>
    <w:rsid w:val="00BC56D6"/>
    <w:rsid w:val="00BC6AC9"/>
    <w:rsid w:val="00BC6CDF"/>
    <w:rsid w:val="00BC7B81"/>
    <w:rsid w:val="00BC7E6D"/>
    <w:rsid w:val="00BD10CE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63"/>
    <w:rsid w:val="00BE4F9F"/>
    <w:rsid w:val="00BE5B7A"/>
    <w:rsid w:val="00BE602D"/>
    <w:rsid w:val="00BE738A"/>
    <w:rsid w:val="00BE7CB6"/>
    <w:rsid w:val="00BF0891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3F"/>
    <w:rsid w:val="00BF4F33"/>
    <w:rsid w:val="00BF56CC"/>
    <w:rsid w:val="00BF5986"/>
    <w:rsid w:val="00BF6ADA"/>
    <w:rsid w:val="00C0008E"/>
    <w:rsid w:val="00C014F0"/>
    <w:rsid w:val="00C01F99"/>
    <w:rsid w:val="00C0354C"/>
    <w:rsid w:val="00C039E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6AD6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B72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2DA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E74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705"/>
    <w:rsid w:val="00D15E8E"/>
    <w:rsid w:val="00D16CA7"/>
    <w:rsid w:val="00D171F3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57F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43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5D27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157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879F3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4E02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4E26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2F8"/>
    <w:rsid w:val="00F40B0F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7E2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20C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DEA46137-C3A1-40D0-83A2-5C011B10A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FE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9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1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540/entity-framework-core-june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822/Entity-Framework-Core-Retake-Exam-9-August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96</TotalTime>
  <Pages>8</Pages>
  <Words>1540</Words>
  <Characters>10045</Characters>
  <Application>Microsoft Office Word</Application>
  <DocSecurity>0</DocSecurity>
  <Lines>310</Lines>
  <Paragraphs>2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/>
  <cp:lastModifiedBy>Krasimir Tsanev</cp:lastModifiedBy>
  <cp:revision>60</cp:revision>
  <cp:lastPrinted>2015-10-26T22:35:00Z</cp:lastPrinted>
  <dcterms:created xsi:type="dcterms:W3CDTF">2022-10-02T19:26:00Z</dcterms:created>
  <dcterms:modified xsi:type="dcterms:W3CDTF">2024-08-06T13:16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cac9199453b5afc1112fe5c8964d07275afc85efe7e583c1ff1f3917807785</vt:lpwstr>
  </property>
</Properties>
</file>